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914723" w14:textId="762D3C05" w:rsidR="004B248F" w:rsidRPr="00AB6E1E" w:rsidRDefault="004B248F" w:rsidP="004B248F">
      <w:pPr>
        <w:suppressAutoHyphens/>
        <w:spacing w:after="0" w:line="276" w:lineRule="auto"/>
        <w:rPr>
          <w:rFonts w:ascii="Times New Roman" w:hAnsi="Times New Roman" w:cs="Times New Roman"/>
          <w:b/>
          <w:bCs/>
        </w:rPr>
      </w:pPr>
    </w:p>
    <w:p w14:paraId="03630A85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bookmarkStart w:id="0" w:name="_GoBack"/>
      <w:r w:rsidRPr="00AB6E1E">
        <w:rPr>
          <w:rFonts w:ascii="Times New Roman" w:hAnsi="Times New Roman" w:cs="Times New Roman"/>
          <w:b/>
          <w:bCs/>
        </w:rPr>
        <w:t>ПРИГОВОР</w:t>
      </w:r>
    </w:p>
    <w:bookmarkEnd w:id="0"/>
    <w:p w14:paraId="717A77BE" w14:textId="77777777" w:rsidR="009C66A3" w:rsidRPr="00AB6E1E" w:rsidRDefault="009C66A3" w:rsidP="0059156C">
      <w:pPr>
        <w:pStyle w:val="Default"/>
        <w:numPr>
          <w:ilvl w:val="0"/>
          <w:numId w:val="38"/>
        </w:numPr>
        <w:spacing w:before="360" w:after="240" w:line="276" w:lineRule="auto"/>
        <w:rPr>
          <w:b/>
          <w:bCs/>
          <w:color w:val="auto"/>
          <w:sz w:val="22"/>
          <w:szCs w:val="22"/>
          <w:lang w:val="mk-MK"/>
        </w:rPr>
      </w:pPr>
      <w:r w:rsidRPr="00AB6E1E">
        <w:rPr>
          <w:b/>
          <w:bCs/>
          <w:color w:val="auto"/>
          <w:sz w:val="22"/>
          <w:szCs w:val="22"/>
          <w:lang w:val="mk-MK"/>
        </w:rPr>
        <w:t xml:space="preserve">Барател </w:t>
      </w:r>
    </w:p>
    <w:tbl>
      <w:tblPr>
        <w:tblW w:w="51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83"/>
        <w:gridCol w:w="4256"/>
        <w:gridCol w:w="1252"/>
        <w:gridCol w:w="2218"/>
      </w:tblGrid>
      <w:tr w:rsidR="009C66A3" w:rsidRPr="00AB6E1E" w14:paraId="23ABBCF4" w14:textId="77777777" w:rsidTr="00550036">
        <w:trPr>
          <w:trHeight w:hRule="exact" w:val="590"/>
        </w:trPr>
        <w:tc>
          <w:tcPr>
            <w:tcW w:w="805" w:type="pct"/>
            <w:shd w:val="clear" w:color="auto" w:fill="E7E6E6" w:themeFill="background2"/>
          </w:tcPr>
          <w:p w14:paraId="0250A758" w14:textId="77777777" w:rsidR="009C66A3" w:rsidRPr="00AB6E1E" w:rsidRDefault="009C66A3" w:rsidP="008A7CCF">
            <w:pPr>
              <w:spacing w:line="276" w:lineRule="auto"/>
              <w:ind w:left="57"/>
              <w:rPr>
                <w:rFonts w:ascii="Times New Roman" w:hAnsi="Times New Roman" w:cs="Times New Roman"/>
                <w:b/>
              </w:rPr>
            </w:pPr>
            <w:r w:rsidRPr="00AB6E1E">
              <w:rPr>
                <w:rFonts w:ascii="Times New Roman" w:hAnsi="Times New Roman" w:cs="Times New Roman"/>
                <w:b/>
              </w:rPr>
              <w:t>Име и презиме</w:t>
            </w:r>
          </w:p>
        </w:tc>
        <w:tc>
          <w:tcPr>
            <w:tcW w:w="2311" w:type="pct"/>
          </w:tcPr>
          <w:p w14:paraId="6B307D0F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" w:type="pct"/>
            <w:shd w:val="clear" w:color="auto" w:fill="E7E6E6" w:themeFill="background2"/>
          </w:tcPr>
          <w:p w14:paraId="3E3A9B18" w14:textId="77777777" w:rsidR="009C66A3" w:rsidRPr="00AB6E1E" w:rsidRDefault="009C66A3" w:rsidP="008A7CCF">
            <w:pPr>
              <w:spacing w:line="276" w:lineRule="auto"/>
              <w:ind w:left="57"/>
              <w:rPr>
                <w:rFonts w:ascii="Times New Roman" w:hAnsi="Times New Roman" w:cs="Times New Roman"/>
                <w:b/>
              </w:rPr>
            </w:pPr>
            <w:r w:rsidRPr="00AB6E1E">
              <w:rPr>
                <w:rFonts w:ascii="Times New Roman" w:hAnsi="Times New Roman" w:cs="Times New Roman"/>
                <w:b/>
              </w:rPr>
              <w:t>Телефон</w:t>
            </w:r>
          </w:p>
        </w:tc>
        <w:tc>
          <w:tcPr>
            <w:tcW w:w="1204" w:type="pct"/>
          </w:tcPr>
          <w:p w14:paraId="695CAED3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9C66A3" w:rsidRPr="00AB6E1E" w14:paraId="242D7899" w14:textId="77777777" w:rsidTr="00550036">
        <w:trPr>
          <w:trHeight w:hRule="exact" w:val="712"/>
        </w:trPr>
        <w:tc>
          <w:tcPr>
            <w:tcW w:w="805" w:type="pct"/>
            <w:shd w:val="clear" w:color="auto" w:fill="E7E6E6" w:themeFill="background2"/>
          </w:tcPr>
          <w:p w14:paraId="0E7CB07D" w14:textId="77777777" w:rsidR="009C66A3" w:rsidRPr="00AB6E1E" w:rsidRDefault="009C66A3" w:rsidP="008A7CCF">
            <w:pPr>
              <w:spacing w:line="276" w:lineRule="auto"/>
              <w:ind w:left="57"/>
              <w:rPr>
                <w:rFonts w:ascii="Times New Roman" w:hAnsi="Times New Roman" w:cs="Times New Roman"/>
                <w:b/>
              </w:rPr>
            </w:pPr>
            <w:r w:rsidRPr="00AB6E1E">
              <w:rPr>
                <w:rFonts w:ascii="Times New Roman" w:hAnsi="Times New Roman" w:cs="Times New Roman"/>
                <w:b/>
              </w:rPr>
              <w:t>Адреса на живеење</w:t>
            </w:r>
          </w:p>
        </w:tc>
        <w:tc>
          <w:tcPr>
            <w:tcW w:w="2311" w:type="pct"/>
          </w:tcPr>
          <w:p w14:paraId="608B68B3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" w:type="pct"/>
            <w:shd w:val="clear" w:color="auto" w:fill="E7E6E6" w:themeFill="background2"/>
          </w:tcPr>
          <w:p w14:paraId="5F3C8B32" w14:textId="77777777" w:rsidR="009C66A3" w:rsidRPr="00AB6E1E" w:rsidRDefault="009C66A3" w:rsidP="008A7CCF">
            <w:pPr>
              <w:spacing w:line="276" w:lineRule="auto"/>
              <w:ind w:left="57"/>
              <w:rPr>
                <w:rFonts w:ascii="Times New Roman" w:hAnsi="Times New Roman" w:cs="Times New Roman"/>
                <w:b/>
              </w:rPr>
            </w:pPr>
            <w:r w:rsidRPr="00AB6E1E">
              <w:rPr>
                <w:rFonts w:ascii="Times New Roman" w:hAnsi="Times New Roman" w:cs="Times New Roman"/>
                <w:b/>
              </w:rPr>
              <w:t>Е-маил</w:t>
            </w:r>
          </w:p>
        </w:tc>
        <w:tc>
          <w:tcPr>
            <w:tcW w:w="1204" w:type="pct"/>
          </w:tcPr>
          <w:p w14:paraId="30B4D3C8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7F78505B" w14:textId="77777777" w:rsidR="009C66A3" w:rsidRPr="00AB6E1E" w:rsidRDefault="009C66A3" w:rsidP="0059156C">
      <w:pPr>
        <w:pStyle w:val="Default"/>
        <w:numPr>
          <w:ilvl w:val="0"/>
          <w:numId w:val="38"/>
        </w:numPr>
        <w:spacing w:before="360" w:line="276" w:lineRule="auto"/>
        <w:ind w:left="357" w:hanging="357"/>
        <w:jc w:val="both"/>
        <w:rPr>
          <w:b/>
          <w:bCs/>
          <w:color w:val="auto"/>
          <w:sz w:val="22"/>
          <w:szCs w:val="22"/>
          <w:lang w:val="mk-MK"/>
        </w:rPr>
      </w:pPr>
      <w:r w:rsidRPr="00AB6E1E">
        <w:rPr>
          <w:b/>
          <w:bCs/>
          <w:color w:val="auto"/>
          <w:sz w:val="22"/>
          <w:szCs w:val="22"/>
          <w:lang w:val="mk-MK"/>
        </w:rPr>
        <w:t>Категорија на субјект на лични податоци на која припаѓате</w:t>
      </w:r>
    </w:p>
    <w:p w14:paraId="45AFBDE7" w14:textId="77777777" w:rsidR="009C66A3" w:rsidRPr="00AB6E1E" w:rsidRDefault="009C66A3" w:rsidP="009C66A3">
      <w:pPr>
        <w:pStyle w:val="Default"/>
        <w:spacing w:line="276" w:lineRule="auto"/>
        <w:ind w:right="340"/>
        <w:jc w:val="both"/>
        <w:rPr>
          <w:bCs/>
          <w:color w:val="auto"/>
          <w:sz w:val="22"/>
          <w:szCs w:val="22"/>
          <w:lang w:val="mk-MK"/>
        </w:rPr>
      </w:pPr>
      <w:r w:rsidRPr="00AB6E1E">
        <w:rPr>
          <w:bCs/>
          <w:color w:val="auto"/>
          <w:sz w:val="22"/>
          <w:szCs w:val="22"/>
          <w:lang w:val="mk-MK"/>
        </w:rPr>
        <w:t>(може да изберете некоја од следниве категории</w:t>
      </w:r>
      <w:r w:rsidRPr="00AB6E1E">
        <w:rPr>
          <w:bCs/>
          <w:color w:val="auto"/>
          <w:sz w:val="22"/>
          <w:szCs w:val="22"/>
        </w:rPr>
        <w:t xml:space="preserve">: </w:t>
      </w:r>
      <w:r w:rsidRPr="00AB6E1E">
        <w:rPr>
          <w:sz w:val="22"/>
          <w:szCs w:val="22"/>
        </w:rPr>
        <w:t>членовите на органите и телата на Шаховскиот клуб,  членовите на Шаховскиот клуб</w:t>
      </w:r>
      <w:r w:rsidRPr="00AB6E1E">
        <w:rPr>
          <w:sz w:val="22"/>
          <w:szCs w:val="22"/>
          <w:lang w:val="mk-MK"/>
        </w:rPr>
        <w:t xml:space="preserve"> (пр. играчи сениори или јуниори, тренери и сл)</w:t>
      </w:r>
      <w:r w:rsidRPr="00AB6E1E">
        <w:rPr>
          <w:sz w:val="22"/>
          <w:szCs w:val="22"/>
        </w:rPr>
        <w:t xml:space="preserve"> учесници на турнири</w:t>
      </w:r>
      <w:r w:rsidRPr="00AB6E1E">
        <w:rPr>
          <w:sz w:val="22"/>
          <w:szCs w:val="22"/>
          <w:lang w:val="mk-MK"/>
        </w:rPr>
        <w:t xml:space="preserve"> (судии, шахисти кои освоиле парични награди)</w:t>
      </w:r>
      <w:r w:rsidRPr="00AB6E1E">
        <w:rPr>
          <w:sz w:val="22"/>
          <w:szCs w:val="22"/>
        </w:rPr>
        <w:t xml:space="preserve"> </w:t>
      </w:r>
      <w:r w:rsidRPr="00AB6E1E">
        <w:rPr>
          <w:bCs/>
          <w:color w:val="auto"/>
          <w:sz w:val="22"/>
          <w:szCs w:val="22"/>
          <w:lang w:val="mk-MK"/>
        </w:rPr>
        <w:t xml:space="preserve">и сл.)  </w:t>
      </w:r>
    </w:p>
    <w:p w14:paraId="021510BA" w14:textId="77777777" w:rsidR="009C66A3" w:rsidRPr="00AB6E1E" w:rsidRDefault="009C66A3" w:rsidP="009C66A3">
      <w:pPr>
        <w:pStyle w:val="Default"/>
        <w:spacing w:line="276" w:lineRule="auto"/>
        <w:ind w:left="567"/>
        <w:jc w:val="both"/>
        <w:rPr>
          <w:b/>
          <w:bCs/>
          <w:color w:val="auto"/>
          <w:sz w:val="22"/>
          <w:szCs w:val="22"/>
          <w:lang w:val="mk-MK"/>
        </w:rPr>
      </w:pPr>
    </w:p>
    <w:tbl>
      <w:tblPr>
        <w:tblW w:w="515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97"/>
      </w:tblGrid>
      <w:tr w:rsidR="009C66A3" w:rsidRPr="00AB6E1E" w14:paraId="0DCACF11" w14:textId="77777777" w:rsidTr="008A7CCF">
        <w:trPr>
          <w:trHeight w:hRule="exact" w:val="510"/>
        </w:trPr>
        <w:tc>
          <w:tcPr>
            <w:tcW w:w="5000" w:type="pct"/>
            <w:shd w:val="clear" w:color="auto" w:fill="E7E6E6" w:themeFill="background2"/>
          </w:tcPr>
          <w:p w14:paraId="7D2F5FD2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  <w:lang w:val="en-US"/>
              </w:rPr>
            </w:pPr>
            <w:r w:rsidRPr="00AB6E1E">
              <w:rPr>
                <w:rFonts w:ascii="Times New Roman" w:hAnsi="Times New Roman" w:cs="Times New Roman"/>
              </w:rPr>
              <w:t xml:space="preserve"> </w:t>
            </w:r>
            <w:r w:rsidRPr="00AB6E1E">
              <w:rPr>
                <w:rFonts w:ascii="Times New Roman" w:hAnsi="Times New Roman" w:cs="Times New Roman"/>
                <w:b/>
              </w:rPr>
              <w:t>Категорија на субјект</w:t>
            </w:r>
          </w:p>
          <w:p w14:paraId="1D7BFA99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  <w:lang w:val="en-US"/>
              </w:rPr>
            </w:pPr>
          </w:p>
          <w:p w14:paraId="38497B00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  <w:lang w:val="en-US"/>
              </w:rPr>
            </w:pPr>
          </w:p>
          <w:p w14:paraId="76008A69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9C66A3" w:rsidRPr="00AB6E1E" w14:paraId="3B3540A3" w14:textId="77777777" w:rsidTr="008A7CCF">
        <w:trPr>
          <w:trHeight w:hRule="exact" w:val="1138"/>
        </w:trPr>
        <w:tc>
          <w:tcPr>
            <w:tcW w:w="5000" w:type="pct"/>
            <w:shd w:val="clear" w:color="auto" w:fill="E7E6E6" w:themeFill="background2"/>
          </w:tcPr>
          <w:p w14:paraId="38766876" w14:textId="77777777" w:rsidR="009C66A3" w:rsidRPr="00AB6E1E" w:rsidRDefault="009C66A3" w:rsidP="008A7CCF">
            <w:pPr>
              <w:spacing w:line="276" w:lineRule="auto"/>
              <w:ind w:left="57" w:right="57"/>
              <w:jc w:val="both"/>
              <w:rPr>
                <w:rFonts w:ascii="Times New Roman" w:hAnsi="Times New Roman" w:cs="Times New Roman"/>
                <w:lang w:val="en-US"/>
              </w:rPr>
            </w:pPr>
            <w:r w:rsidRPr="00AB6E1E">
              <w:rPr>
                <w:rFonts w:ascii="Times New Roman" w:hAnsi="Times New Roman" w:cs="Times New Roman"/>
                <w:b/>
              </w:rPr>
              <w:t>Вашата врска со Шаховскиот клуб АЛКАЛОИД Скопје</w:t>
            </w:r>
            <w:r w:rsidRPr="00AB6E1E">
              <w:rPr>
                <w:rFonts w:ascii="Times New Roman" w:hAnsi="Times New Roman" w:cs="Times New Roman"/>
              </w:rPr>
              <w:t xml:space="preserve"> (за да можеме навремено да одговориме на вашето Барање, ве молиме подетално да ја опишете вашата врска и контакт лица  во Шаховскиот клуб АЛКАЛОИД Скопје)</w:t>
            </w:r>
          </w:p>
          <w:p w14:paraId="319253EE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55AA9BDD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0D2A554A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2C16AFDB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7D653255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2E48D58D" w14:textId="77777777" w:rsidR="009C66A3" w:rsidRPr="00AB6E1E" w:rsidRDefault="009C66A3" w:rsidP="008A7CC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1346C88F" w14:textId="77777777" w:rsidR="004B248F" w:rsidRPr="00AB6E1E" w:rsidRDefault="004B248F" w:rsidP="0059156C">
      <w:pPr>
        <w:numPr>
          <w:ilvl w:val="0"/>
          <w:numId w:val="14"/>
        </w:numPr>
        <w:autoSpaceDE w:val="0"/>
        <w:autoSpaceDN w:val="0"/>
        <w:adjustRightInd w:val="0"/>
        <w:spacing w:before="360" w:after="240" w:line="276" w:lineRule="auto"/>
        <w:ind w:left="357" w:hanging="357"/>
        <w:rPr>
          <w:rFonts w:ascii="Times New Roman" w:hAnsi="Times New Roman" w:cs="Times New Roman"/>
          <w:b/>
          <w:bCs/>
        </w:rPr>
      </w:pPr>
      <w:r w:rsidRPr="00AB6E1E">
        <w:rPr>
          <w:rFonts w:ascii="Times New Roman" w:hAnsi="Times New Roman" w:cs="Times New Roman"/>
          <w:b/>
          <w:bCs/>
        </w:rPr>
        <w:t>Причина поради која приговарате</w:t>
      </w:r>
    </w:p>
    <w:tbl>
      <w:tblPr>
        <w:tblW w:w="92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8"/>
      </w:tblGrid>
      <w:tr w:rsidR="004B248F" w:rsidRPr="00AB6E1E" w14:paraId="04B50053" w14:textId="77777777" w:rsidTr="004B248F">
        <w:trPr>
          <w:trHeight w:val="1701"/>
        </w:trPr>
        <w:tc>
          <w:tcPr>
            <w:tcW w:w="9298" w:type="dxa"/>
            <w:shd w:val="clear" w:color="auto" w:fill="E7E6E6"/>
          </w:tcPr>
          <w:p w14:paraId="1D88E228" w14:textId="77777777" w:rsidR="004B248F" w:rsidRPr="00AB6E1E" w:rsidRDefault="004B248F" w:rsidP="004B248F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lang w:eastAsia="en-GB"/>
              </w:rPr>
            </w:pPr>
            <w:r w:rsidRPr="00AB6E1E">
              <w:rPr>
                <w:rFonts w:ascii="Times New Roman" w:eastAsia="Times New Roman" w:hAnsi="Times New Roman" w:cs="Times New Roman"/>
                <w:b/>
                <w:lang w:eastAsia="en-GB"/>
              </w:rPr>
              <w:t>Согласно член 25 од ЗЗЛП</w:t>
            </w:r>
            <w:r w:rsidRPr="00AB6E1E">
              <w:rPr>
                <w:rFonts w:ascii="Times New Roman" w:eastAsia="Times New Roman" w:hAnsi="Times New Roman" w:cs="Times New Roman"/>
                <w:b/>
                <w:vertAlign w:val="superscript"/>
                <w:lang w:eastAsia="en-GB"/>
              </w:rPr>
              <w:footnoteReference w:id="1"/>
            </w:r>
            <w:r w:rsidRPr="00AB6E1E">
              <w:rPr>
                <w:rFonts w:ascii="Times New Roman" w:eastAsia="Times New Roman" w:hAnsi="Times New Roman" w:cs="Times New Roman"/>
                <w:b/>
                <w:lang w:eastAsia="en-GB"/>
              </w:rPr>
              <w:t>, приговарам на обработката на моите лични податоци</w:t>
            </w:r>
            <w:r w:rsidRPr="00AB6E1E">
              <w:rPr>
                <w:rFonts w:ascii="Times New Roman" w:eastAsia="Times New Roman" w:hAnsi="Times New Roman" w:cs="Times New Roman"/>
                <w:b/>
                <w:lang w:val="en-US" w:eastAsia="en-GB"/>
              </w:rPr>
              <w:t xml:space="preserve"> </w:t>
            </w:r>
            <w:r w:rsidRPr="00AB6E1E">
              <w:rPr>
                <w:rFonts w:ascii="Times New Roman" w:eastAsia="Times New Roman" w:hAnsi="Times New Roman" w:cs="Times New Roman"/>
                <w:lang w:eastAsia="en-GB"/>
              </w:rPr>
              <w:t>(наведете ја причината)</w:t>
            </w:r>
          </w:p>
          <w:p w14:paraId="2758D899" w14:textId="77777777" w:rsidR="004B248F" w:rsidRPr="00AB6E1E" w:rsidRDefault="004B248F" w:rsidP="004B248F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167A24AD" w14:textId="77777777" w:rsidR="004B248F" w:rsidRPr="00AB6E1E" w:rsidRDefault="004B248F" w:rsidP="004B248F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lang w:eastAsia="en-GB"/>
              </w:rPr>
            </w:pPr>
          </w:p>
          <w:p w14:paraId="66DDB213" w14:textId="77777777" w:rsidR="004B248F" w:rsidRPr="00AB6E1E" w:rsidRDefault="004B248F" w:rsidP="004B248F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lang w:eastAsia="en-GB"/>
              </w:rPr>
            </w:pPr>
          </w:p>
          <w:p w14:paraId="620569B4" w14:textId="77777777" w:rsidR="004B248F" w:rsidRPr="00AB6E1E" w:rsidRDefault="004B248F" w:rsidP="004B248F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</w:tbl>
    <w:p w14:paraId="2EDA3324" w14:textId="77777777" w:rsidR="004B248F" w:rsidRPr="00AB6E1E" w:rsidRDefault="004B248F" w:rsidP="004B248F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eastAsia="en-GB"/>
        </w:rPr>
      </w:pPr>
    </w:p>
    <w:p w14:paraId="03E8AE65" w14:textId="77777777" w:rsidR="004B248F" w:rsidRPr="00AB6E1E" w:rsidRDefault="004B248F" w:rsidP="004B248F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eastAsia="en-GB"/>
        </w:rPr>
      </w:pPr>
      <w:r w:rsidRPr="00AB6E1E">
        <w:rPr>
          <w:rFonts w:ascii="Times New Roman" w:eastAsia="Times New Roman" w:hAnsi="Times New Roman" w:cs="Times New Roman"/>
          <w:lang w:eastAsia="en-GB"/>
        </w:rPr>
        <w:t>Одговорот на ова Барање, доставете го</w:t>
      </w:r>
    </w:p>
    <w:p w14:paraId="107702A8" w14:textId="77777777" w:rsidR="004B248F" w:rsidRPr="00AB6E1E" w:rsidRDefault="004B248F" w:rsidP="0059156C">
      <w:pPr>
        <w:numPr>
          <w:ilvl w:val="0"/>
          <w:numId w:val="6"/>
        </w:numPr>
        <w:spacing w:before="120" w:after="120" w:line="276" w:lineRule="auto"/>
        <w:contextualSpacing/>
        <w:jc w:val="both"/>
        <w:rPr>
          <w:rFonts w:ascii="Times New Roman" w:eastAsia="Times New Roman" w:hAnsi="Times New Roman" w:cs="Times New Roman"/>
          <w:lang w:eastAsia="en-GB"/>
        </w:rPr>
      </w:pPr>
      <w:r w:rsidRPr="00AB6E1E">
        <w:rPr>
          <w:rFonts w:ascii="Times New Roman" w:eastAsia="Times New Roman" w:hAnsi="Times New Roman" w:cs="Times New Roman"/>
          <w:lang w:eastAsia="en-GB"/>
        </w:rPr>
        <w:t>на мојата адреса на живеење</w:t>
      </w:r>
      <w:r w:rsidRPr="00AB6E1E">
        <w:rPr>
          <w:rFonts w:ascii="Times New Roman" w:eastAsia="Times New Roman" w:hAnsi="Times New Roman" w:cs="Times New Roman"/>
          <w:lang w:eastAsia="en-GB"/>
        </w:rPr>
        <w:tab/>
      </w:r>
      <w:r w:rsidRPr="00AB6E1E">
        <w:rPr>
          <w:rFonts w:ascii="Times New Roman" w:hAnsi="Times New Roman" w:cs="Times New Roman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AB6E1E">
        <w:rPr>
          <w:rFonts w:ascii="Times New Roman" w:hAnsi="Times New Roman" w:cs="Times New Roman"/>
        </w:rPr>
        <w:instrText xml:space="preserve"> FORMCHECKBOX </w:instrText>
      </w:r>
      <w:r w:rsidR="00311B79">
        <w:rPr>
          <w:rFonts w:ascii="Times New Roman" w:hAnsi="Times New Roman" w:cs="Times New Roman"/>
        </w:rPr>
      </w:r>
      <w:r w:rsidR="00311B79">
        <w:rPr>
          <w:rFonts w:ascii="Times New Roman" w:hAnsi="Times New Roman" w:cs="Times New Roman"/>
        </w:rPr>
        <w:fldChar w:fldCharType="separate"/>
      </w:r>
      <w:r w:rsidRPr="00AB6E1E">
        <w:rPr>
          <w:rFonts w:ascii="Times New Roman" w:hAnsi="Times New Roman" w:cs="Times New Roman"/>
        </w:rPr>
        <w:fldChar w:fldCharType="end"/>
      </w:r>
    </w:p>
    <w:p w14:paraId="40AD8FB8" w14:textId="77777777" w:rsidR="004B248F" w:rsidRPr="00AB6E1E" w:rsidRDefault="004B248F" w:rsidP="0059156C">
      <w:pPr>
        <w:numPr>
          <w:ilvl w:val="0"/>
          <w:numId w:val="6"/>
        </w:numPr>
        <w:spacing w:before="120" w:after="120" w:line="276" w:lineRule="auto"/>
        <w:contextualSpacing/>
        <w:jc w:val="both"/>
        <w:rPr>
          <w:rFonts w:ascii="Times New Roman" w:hAnsi="Times New Roman" w:cs="Times New Roman"/>
        </w:rPr>
      </w:pPr>
      <w:r w:rsidRPr="00AB6E1E">
        <w:rPr>
          <w:rFonts w:ascii="Times New Roman" w:eastAsia="Times New Roman" w:hAnsi="Times New Roman" w:cs="Times New Roman"/>
          <w:lang w:eastAsia="en-GB"/>
        </w:rPr>
        <w:t>на мојата e -маил адреса</w:t>
      </w:r>
      <w:r w:rsidRPr="00AB6E1E">
        <w:rPr>
          <w:rFonts w:ascii="Times New Roman" w:eastAsia="Times New Roman" w:hAnsi="Times New Roman" w:cs="Times New Roman"/>
          <w:lang w:eastAsia="en-GB"/>
        </w:rPr>
        <w:tab/>
      </w:r>
      <w:r w:rsidRPr="00AB6E1E">
        <w:rPr>
          <w:rFonts w:ascii="Times New Roman" w:hAnsi="Times New Roman" w:cs="Times New Roman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AB6E1E">
        <w:rPr>
          <w:rFonts w:ascii="Times New Roman" w:hAnsi="Times New Roman" w:cs="Times New Roman"/>
        </w:rPr>
        <w:instrText xml:space="preserve"> FORMCHECKBOX </w:instrText>
      </w:r>
      <w:r w:rsidR="00311B79">
        <w:rPr>
          <w:rFonts w:ascii="Times New Roman" w:hAnsi="Times New Roman" w:cs="Times New Roman"/>
        </w:rPr>
      </w:r>
      <w:r w:rsidR="00311B79">
        <w:rPr>
          <w:rFonts w:ascii="Times New Roman" w:hAnsi="Times New Roman" w:cs="Times New Roman"/>
        </w:rPr>
        <w:fldChar w:fldCharType="separate"/>
      </w:r>
      <w:r w:rsidRPr="00AB6E1E">
        <w:rPr>
          <w:rFonts w:ascii="Times New Roman" w:hAnsi="Times New Roman" w:cs="Times New Roman"/>
        </w:rPr>
        <w:fldChar w:fldCharType="end"/>
      </w:r>
    </w:p>
    <w:p w14:paraId="5D6F5185" w14:textId="77777777" w:rsidR="004B248F" w:rsidRPr="00AB6E1E" w:rsidRDefault="004B248F" w:rsidP="004B248F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eastAsia="en-GB"/>
        </w:rPr>
      </w:pPr>
    </w:p>
    <w:p w14:paraId="129746B1" w14:textId="77777777" w:rsidR="004B248F" w:rsidRPr="00AB6E1E" w:rsidRDefault="004B248F" w:rsidP="004B248F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eastAsia="en-GB"/>
        </w:rPr>
      </w:pPr>
    </w:p>
    <w:tbl>
      <w:tblPr>
        <w:tblW w:w="92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98"/>
      </w:tblGrid>
      <w:tr w:rsidR="004B248F" w:rsidRPr="00AB6E1E" w14:paraId="2C2EA8B3" w14:textId="77777777" w:rsidTr="004B248F">
        <w:trPr>
          <w:trHeight w:val="283"/>
        </w:trPr>
        <w:tc>
          <w:tcPr>
            <w:tcW w:w="9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07FB2F1" w14:textId="77777777" w:rsidR="004B248F" w:rsidRPr="00AB6E1E" w:rsidRDefault="004B248F" w:rsidP="004B248F">
            <w:pPr>
              <w:spacing w:after="0" w:line="276" w:lineRule="auto"/>
              <w:rPr>
                <w:rFonts w:ascii="Times New Roman" w:hAnsi="Times New Roman" w:cs="Times New Roman"/>
                <w:bCs/>
              </w:rPr>
            </w:pPr>
          </w:p>
          <w:p w14:paraId="4E009BB2" w14:textId="77777777" w:rsidR="004B248F" w:rsidRPr="00AB6E1E" w:rsidRDefault="004B248F" w:rsidP="004B248F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AB6E1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Pr="00AB6E1E">
              <w:rPr>
                <w:rFonts w:ascii="Times New Roman" w:hAnsi="Times New Roman" w:cs="Times New Roman"/>
                <w:b/>
              </w:rPr>
              <w:t>Потпис</w:t>
            </w:r>
            <w:r w:rsidRPr="00AB6E1E">
              <w:rPr>
                <w:rFonts w:ascii="Times New Roman" w:hAnsi="Times New Roman" w:cs="Times New Roman"/>
                <w:bCs/>
              </w:rPr>
              <w:t xml:space="preserve"> </w:t>
            </w:r>
            <w:r w:rsidRPr="00AB6E1E">
              <w:rPr>
                <w:rFonts w:ascii="Times New Roman" w:hAnsi="Times New Roman" w:cs="Times New Roman"/>
              </w:rPr>
              <w:t>____________</w:t>
            </w:r>
            <w:r w:rsidRPr="00AB6E1E">
              <w:rPr>
                <w:rFonts w:ascii="Times New Roman" w:hAnsi="Times New Roman" w:cs="Times New Roman"/>
                <w:bCs/>
              </w:rPr>
              <w:t xml:space="preserve">                                                          </w:t>
            </w:r>
            <w:r w:rsidRPr="00AB6E1E">
              <w:rPr>
                <w:rFonts w:ascii="Times New Roman" w:hAnsi="Times New Roman" w:cs="Times New Roman"/>
                <w:b/>
                <w:bCs/>
              </w:rPr>
              <w:t>Датум</w:t>
            </w:r>
            <w:r w:rsidRPr="00AB6E1E">
              <w:rPr>
                <w:rFonts w:ascii="Times New Roman" w:hAnsi="Times New Roman" w:cs="Times New Roman"/>
              </w:rPr>
              <w:t xml:space="preserve"> ____________</w:t>
            </w:r>
          </w:p>
          <w:p w14:paraId="0861D4D5" w14:textId="77777777" w:rsidR="004B248F" w:rsidRPr="00AB6E1E" w:rsidRDefault="004B248F" w:rsidP="004B248F">
            <w:pPr>
              <w:spacing w:after="0"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150AB325" w14:textId="77777777" w:rsidR="004B248F" w:rsidRPr="00AB6E1E" w:rsidRDefault="004B248F" w:rsidP="004B248F">
      <w:pPr>
        <w:spacing w:line="276" w:lineRule="auto"/>
        <w:ind w:right="340"/>
        <w:rPr>
          <w:rFonts w:ascii="Times New Roman" w:eastAsia="Times New Roman" w:hAnsi="Times New Roman" w:cs="Times New Roman"/>
          <w:lang w:eastAsia="en-GB"/>
        </w:rPr>
      </w:pPr>
    </w:p>
    <w:p w14:paraId="56875D4B" w14:textId="77777777" w:rsidR="004B248F" w:rsidRPr="00AB6E1E" w:rsidRDefault="004B248F" w:rsidP="004B248F">
      <w:pPr>
        <w:spacing w:line="276" w:lineRule="auto"/>
        <w:ind w:right="340"/>
        <w:rPr>
          <w:rFonts w:ascii="Times New Roman" w:eastAsia="Times New Roman" w:hAnsi="Times New Roman" w:cs="Times New Roman"/>
          <w:lang w:val="en-GB" w:eastAsia="en-GB"/>
        </w:rPr>
      </w:pPr>
      <w:r w:rsidRPr="00AB6E1E">
        <w:rPr>
          <w:rFonts w:ascii="Times New Roman" w:eastAsia="Times New Roman" w:hAnsi="Times New Roman" w:cs="Times New Roman"/>
          <w:lang w:eastAsia="en-GB"/>
        </w:rPr>
        <w:t>Важни напомени</w:t>
      </w:r>
    </w:p>
    <w:p w14:paraId="2212F1B2" w14:textId="3A417164" w:rsidR="004B248F" w:rsidRPr="00AB6E1E" w:rsidRDefault="0094705C" w:rsidP="0059156C">
      <w:pPr>
        <w:numPr>
          <w:ilvl w:val="0"/>
          <w:numId w:val="8"/>
        </w:numPr>
        <w:spacing w:line="276" w:lineRule="auto"/>
        <w:ind w:right="340"/>
        <w:contextualSpacing/>
        <w:jc w:val="both"/>
        <w:rPr>
          <w:rFonts w:ascii="Times New Roman" w:eastAsia="Times New Roman" w:hAnsi="Times New Roman" w:cs="Times New Roman"/>
          <w:b/>
          <w:lang w:eastAsia="en-GB"/>
        </w:rPr>
      </w:pPr>
      <w:r w:rsidRPr="00AB6E1E">
        <w:rPr>
          <w:rFonts w:ascii="Times New Roman" w:hAnsi="Times New Roman" w:cs="Times New Roman"/>
        </w:rPr>
        <w:lastRenderedPageBreak/>
        <w:t xml:space="preserve">Шаховскиот клуб АЛКАЛОИД Скопје </w:t>
      </w:r>
      <w:r w:rsidR="004B248F" w:rsidRPr="00AB6E1E">
        <w:rPr>
          <w:rFonts w:ascii="Times New Roman" w:eastAsia="Times New Roman" w:hAnsi="Times New Roman" w:cs="Times New Roman"/>
          <w:lang w:eastAsia="en-GB"/>
        </w:rPr>
        <w:t>го задржува правото да го одбие извршувањето на вашето барање доколку истото е наложено со соодветни законски прописи</w:t>
      </w:r>
    </w:p>
    <w:p w14:paraId="4BCEFF46" w14:textId="036876D3" w:rsidR="004B248F" w:rsidRPr="00AB6E1E" w:rsidRDefault="0094705C" w:rsidP="0059156C">
      <w:pPr>
        <w:numPr>
          <w:ilvl w:val="0"/>
          <w:numId w:val="8"/>
        </w:numPr>
        <w:spacing w:line="276" w:lineRule="auto"/>
        <w:ind w:right="340"/>
        <w:contextualSpacing/>
        <w:jc w:val="both"/>
        <w:rPr>
          <w:rFonts w:ascii="Times New Roman" w:eastAsia="Times New Roman" w:hAnsi="Times New Roman" w:cs="Times New Roman"/>
          <w:b/>
          <w:lang w:eastAsia="en-GB"/>
        </w:rPr>
      </w:pPr>
      <w:r w:rsidRPr="00AB6E1E">
        <w:rPr>
          <w:rFonts w:ascii="Times New Roman" w:hAnsi="Times New Roman" w:cs="Times New Roman"/>
        </w:rPr>
        <w:t xml:space="preserve">Шаховскиот клуб АЛКАЛОИД Скопје </w:t>
      </w:r>
      <w:r w:rsidR="004B248F" w:rsidRPr="00AB6E1E">
        <w:rPr>
          <w:rFonts w:ascii="Times New Roman" w:eastAsia="Times New Roman" w:hAnsi="Times New Roman" w:cs="Times New Roman"/>
          <w:lang w:eastAsia="en-GB"/>
        </w:rPr>
        <w:t>може да ве контактира за дополнителни информации потребни за идентификување на вашите лични податоци и притоа да ги користи сите разумни мерки за утврдување на вашиот идентитетот</w:t>
      </w:r>
    </w:p>
    <w:p w14:paraId="5F23F074" w14:textId="32B3CD66" w:rsidR="004B248F" w:rsidRPr="00AB6E1E" w:rsidRDefault="0094705C" w:rsidP="0059156C">
      <w:pPr>
        <w:numPr>
          <w:ilvl w:val="0"/>
          <w:numId w:val="8"/>
        </w:numPr>
        <w:spacing w:line="276" w:lineRule="auto"/>
        <w:ind w:right="340"/>
        <w:contextualSpacing/>
        <w:jc w:val="both"/>
        <w:rPr>
          <w:rFonts w:ascii="Times New Roman" w:eastAsia="Times New Roman" w:hAnsi="Times New Roman" w:cs="Times New Roman"/>
          <w:b/>
          <w:lang w:eastAsia="en-GB"/>
        </w:rPr>
      </w:pPr>
      <w:r w:rsidRPr="00AB6E1E">
        <w:rPr>
          <w:rFonts w:ascii="Times New Roman" w:hAnsi="Times New Roman" w:cs="Times New Roman"/>
        </w:rPr>
        <w:t xml:space="preserve">Шаховскиот клуб АЛКАЛОИД Скопје </w:t>
      </w:r>
      <w:r w:rsidR="004B248F" w:rsidRPr="00AB6E1E">
        <w:rPr>
          <w:rFonts w:ascii="Times New Roman" w:eastAsia="Times New Roman" w:hAnsi="Times New Roman" w:cs="Times New Roman"/>
          <w:lang w:eastAsia="en-GB"/>
        </w:rPr>
        <w:t>ќе одговори на вашето барање што е можно поскоро, а најдоцна во рок од еден месец од денот на приемот на барањето. Рокот може да се продолжи за  уште два месеци, за што ќе бидете навремено информирани</w:t>
      </w:r>
    </w:p>
    <w:p w14:paraId="00CC6BAF" w14:textId="11148FCC" w:rsidR="004B248F" w:rsidRPr="00AB6E1E" w:rsidRDefault="0094705C" w:rsidP="0059156C">
      <w:pPr>
        <w:numPr>
          <w:ilvl w:val="0"/>
          <w:numId w:val="8"/>
        </w:numPr>
        <w:spacing w:line="276" w:lineRule="auto"/>
        <w:ind w:right="340"/>
        <w:contextualSpacing/>
        <w:jc w:val="both"/>
        <w:rPr>
          <w:rFonts w:ascii="Times New Roman" w:eastAsia="Times New Roman" w:hAnsi="Times New Roman" w:cs="Times New Roman"/>
          <w:b/>
          <w:lang w:eastAsia="en-GB"/>
        </w:rPr>
      </w:pPr>
      <w:r w:rsidRPr="00AB6E1E">
        <w:rPr>
          <w:rFonts w:ascii="Times New Roman" w:hAnsi="Times New Roman" w:cs="Times New Roman"/>
        </w:rPr>
        <w:t xml:space="preserve">Шаховскиот клуб АЛКАЛОИД Скопје </w:t>
      </w:r>
      <w:r w:rsidR="004B248F" w:rsidRPr="00AB6E1E">
        <w:rPr>
          <w:rFonts w:ascii="Times New Roman" w:eastAsia="Times New Roman" w:hAnsi="Times New Roman" w:cs="Times New Roman"/>
          <w:lang w:eastAsia="en-GB"/>
        </w:rPr>
        <w:t>може да наплати разумен надоместок земајќи ги предвид обемот, сложеноста, времето за обезбедување информации или да одбие да постапи по барањето доколку барањето е неосновано или прекумерно</w:t>
      </w:r>
    </w:p>
    <w:p w14:paraId="3D4BCE60" w14:textId="77777777" w:rsidR="004B248F" w:rsidRPr="00AB6E1E" w:rsidRDefault="004B248F" w:rsidP="004B248F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lang w:eastAsia="en-GB"/>
        </w:rPr>
      </w:pPr>
    </w:p>
    <w:p w14:paraId="2038FC64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45373A28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72BEE25A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1FFE7E06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0135723E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7A6C61A1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2AEA44AB" w14:textId="77777777" w:rsidR="004B248F" w:rsidRPr="00AB6E1E" w:rsidRDefault="004B248F" w:rsidP="004B248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</w:rPr>
      </w:pPr>
    </w:p>
    <w:p w14:paraId="785917C7" w14:textId="77777777" w:rsidR="004B248F" w:rsidRPr="00AB6E1E" w:rsidRDefault="004B248F" w:rsidP="004B248F">
      <w:pPr>
        <w:spacing w:line="276" w:lineRule="auto"/>
        <w:rPr>
          <w:rFonts w:ascii="Times New Roman" w:hAnsi="Times New Roman" w:cs="Times New Roman"/>
        </w:rPr>
      </w:pPr>
    </w:p>
    <w:p w14:paraId="0CF22E53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41E7D189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755E5520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3EF49D18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493B6DEC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07F4C62A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5462DB0D" w14:textId="77777777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6F7A587D" w14:textId="5D1F65A2" w:rsidR="004B248F" w:rsidRPr="00AB6E1E" w:rsidRDefault="004B248F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188AD747" w14:textId="7195ECE0" w:rsidR="0094705C" w:rsidRPr="00AB6E1E" w:rsidRDefault="0094705C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1FAD4B2F" w14:textId="42E10A92" w:rsidR="0094705C" w:rsidRPr="00AB6E1E" w:rsidRDefault="0094705C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4E5F6CB0" w14:textId="21FCCA19" w:rsidR="0094705C" w:rsidRPr="00AB6E1E" w:rsidRDefault="0094705C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79E1EA6F" w14:textId="0D72A48E" w:rsidR="0094705C" w:rsidRPr="00AB6E1E" w:rsidRDefault="0094705C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021F9A15" w14:textId="14A5513A" w:rsidR="0094705C" w:rsidRPr="00AB6E1E" w:rsidRDefault="0094705C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7793C5F9" w14:textId="77777777" w:rsidR="00637CB8" w:rsidRPr="00AB6E1E" w:rsidRDefault="00637CB8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p w14:paraId="68991B2D" w14:textId="77777777" w:rsidR="00637CB8" w:rsidRPr="00AB6E1E" w:rsidRDefault="00637CB8" w:rsidP="004B248F">
      <w:pPr>
        <w:suppressAutoHyphens/>
        <w:spacing w:before="200" w:after="200" w:line="276" w:lineRule="auto"/>
        <w:rPr>
          <w:rFonts w:ascii="Times New Roman" w:hAnsi="Times New Roman" w:cs="Times New Roman"/>
          <w:b/>
          <w:bCs/>
        </w:rPr>
      </w:pPr>
    </w:p>
    <w:sectPr w:rsidR="00637CB8" w:rsidRPr="00AB6E1E" w:rsidSect="00550036">
      <w:headerReference w:type="default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35413F" w16cid:durableId="25252080"/>
  <w16cid:commentId w16cid:paraId="2FBEEDD2" w16cid:durableId="25252F00"/>
  <w16cid:commentId w16cid:paraId="15D0E30C" w16cid:durableId="25252725"/>
  <w16cid:commentId w16cid:paraId="10A0DA6A" w16cid:durableId="25252D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6621B7" w14:textId="77777777" w:rsidR="00311B79" w:rsidRDefault="00311B79" w:rsidP="007C437D">
      <w:pPr>
        <w:spacing w:after="0" w:line="240" w:lineRule="auto"/>
      </w:pPr>
      <w:r>
        <w:separator/>
      </w:r>
    </w:p>
  </w:endnote>
  <w:endnote w:type="continuationSeparator" w:id="0">
    <w:p w14:paraId="3B495FD7" w14:textId="77777777" w:rsidR="00311B79" w:rsidRDefault="00311B79" w:rsidP="007C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5481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9DA83" w14:textId="3989CE01" w:rsidR="00E974BE" w:rsidRDefault="00E974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AEAC16" w14:textId="77777777" w:rsidR="00E974BE" w:rsidRDefault="00E974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1A6E5" w14:textId="77777777" w:rsidR="00311B79" w:rsidRDefault="00311B79" w:rsidP="007C437D">
      <w:pPr>
        <w:spacing w:after="0" w:line="240" w:lineRule="auto"/>
      </w:pPr>
      <w:r>
        <w:separator/>
      </w:r>
    </w:p>
  </w:footnote>
  <w:footnote w:type="continuationSeparator" w:id="0">
    <w:p w14:paraId="74944851" w14:textId="77777777" w:rsidR="00311B79" w:rsidRDefault="00311B79" w:rsidP="007C437D">
      <w:pPr>
        <w:spacing w:after="0" w:line="240" w:lineRule="auto"/>
      </w:pPr>
      <w:r>
        <w:continuationSeparator/>
      </w:r>
    </w:p>
  </w:footnote>
  <w:footnote w:id="1">
    <w:p w14:paraId="717E498C" w14:textId="77777777" w:rsidR="00E974BE" w:rsidRPr="00550036" w:rsidRDefault="00E974BE" w:rsidP="004B248F">
      <w:pPr>
        <w:pStyle w:val="FootnoteText"/>
        <w:rPr>
          <w:sz w:val="16"/>
          <w:szCs w:val="16"/>
        </w:rPr>
      </w:pPr>
      <w:r w:rsidRPr="00550036">
        <w:rPr>
          <w:rStyle w:val="FootnoteReference"/>
          <w:sz w:val="16"/>
          <w:szCs w:val="16"/>
        </w:rPr>
        <w:footnoteRef/>
      </w:r>
      <w:r w:rsidRPr="00550036">
        <w:rPr>
          <w:sz w:val="16"/>
          <w:szCs w:val="16"/>
        </w:rPr>
        <w:t xml:space="preserve"> Закон за заштита на личните податоци (Службен весник на РСМ бр.42/2020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2CD870" w14:textId="0C0A280F" w:rsidR="00E974BE" w:rsidRDefault="00E974BE">
    <w:pPr>
      <w:pStyle w:val="Header"/>
    </w:pPr>
  </w:p>
  <w:p w14:paraId="4270D948" w14:textId="77777777" w:rsidR="00E974BE" w:rsidRPr="0022186F" w:rsidRDefault="00E974BE" w:rsidP="007D2466">
    <w:pPr>
      <w:pStyle w:val="Head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E8"/>
    <w:multiLevelType w:val="hybridMultilevel"/>
    <w:tmpl w:val="9A2AD90E"/>
    <w:lvl w:ilvl="0" w:tplc="93A8095E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-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7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</w:abstractNum>
  <w:abstractNum w:abstractNumId="1" w15:restartNumberingAfterBreak="0">
    <w:nsid w:val="09884D6D"/>
    <w:multiLevelType w:val="hybridMultilevel"/>
    <w:tmpl w:val="7362D1A6"/>
    <w:lvl w:ilvl="0" w:tplc="7442A4B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4685C"/>
    <w:multiLevelType w:val="hybridMultilevel"/>
    <w:tmpl w:val="B06A7B56"/>
    <w:lvl w:ilvl="0" w:tplc="4C409E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A44E4"/>
    <w:multiLevelType w:val="hybridMultilevel"/>
    <w:tmpl w:val="70806D9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2729A"/>
    <w:multiLevelType w:val="hybridMultilevel"/>
    <w:tmpl w:val="343AE31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C6BEC"/>
    <w:multiLevelType w:val="multilevel"/>
    <w:tmpl w:val="FCE0CC0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3705619"/>
    <w:multiLevelType w:val="hybridMultilevel"/>
    <w:tmpl w:val="8774F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D496E"/>
    <w:multiLevelType w:val="hybridMultilevel"/>
    <w:tmpl w:val="82FA30C6"/>
    <w:lvl w:ilvl="0" w:tplc="04090005">
      <w:start w:val="1"/>
      <w:numFmt w:val="bullet"/>
      <w:lvlText w:val=""/>
      <w:lvlJc w:val="left"/>
      <w:pPr>
        <w:ind w:left="7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8" w15:restartNumberingAfterBreak="0">
    <w:nsid w:val="18397EFA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71DBA"/>
    <w:multiLevelType w:val="hybridMultilevel"/>
    <w:tmpl w:val="FDE86E02"/>
    <w:lvl w:ilvl="0" w:tplc="E014F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74C36"/>
    <w:multiLevelType w:val="hybridMultilevel"/>
    <w:tmpl w:val="FDA06AD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2063D"/>
    <w:multiLevelType w:val="hybridMultilevel"/>
    <w:tmpl w:val="FC2243B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A905D4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77029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745BA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2204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2924" w:hanging="360"/>
      </w:pPr>
    </w:lvl>
    <w:lvl w:ilvl="2" w:tplc="0809001B">
      <w:start w:val="1"/>
      <w:numFmt w:val="lowerRoman"/>
      <w:lvlText w:val="%3."/>
      <w:lvlJc w:val="right"/>
      <w:pPr>
        <w:ind w:left="3644" w:hanging="180"/>
      </w:pPr>
    </w:lvl>
    <w:lvl w:ilvl="3" w:tplc="0809000F">
      <w:start w:val="1"/>
      <w:numFmt w:val="decimal"/>
      <w:lvlText w:val="%4."/>
      <w:lvlJc w:val="left"/>
      <w:pPr>
        <w:ind w:left="4364" w:hanging="360"/>
      </w:pPr>
    </w:lvl>
    <w:lvl w:ilvl="4" w:tplc="08090019">
      <w:start w:val="1"/>
      <w:numFmt w:val="lowerLetter"/>
      <w:lvlText w:val="%5."/>
      <w:lvlJc w:val="left"/>
      <w:pPr>
        <w:ind w:left="5084" w:hanging="360"/>
      </w:pPr>
    </w:lvl>
    <w:lvl w:ilvl="5" w:tplc="0809001B">
      <w:start w:val="1"/>
      <w:numFmt w:val="lowerRoman"/>
      <w:lvlText w:val="%6."/>
      <w:lvlJc w:val="right"/>
      <w:pPr>
        <w:ind w:left="5804" w:hanging="180"/>
      </w:pPr>
    </w:lvl>
    <w:lvl w:ilvl="6" w:tplc="0809000F">
      <w:start w:val="1"/>
      <w:numFmt w:val="decimal"/>
      <w:lvlText w:val="%7."/>
      <w:lvlJc w:val="left"/>
      <w:pPr>
        <w:ind w:left="6524" w:hanging="360"/>
      </w:pPr>
    </w:lvl>
    <w:lvl w:ilvl="7" w:tplc="08090019">
      <w:start w:val="1"/>
      <w:numFmt w:val="lowerLetter"/>
      <w:lvlText w:val="%8."/>
      <w:lvlJc w:val="left"/>
      <w:pPr>
        <w:ind w:left="7244" w:hanging="360"/>
      </w:pPr>
    </w:lvl>
    <w:lvl w:ilvl="8" w:tplc="0809001B">
      <w:start w:val="1"/>
      <w:numFmt w:val="lowerRoman"/>
      <w:lvlText w:val="%9."/>
      <w:lvlJc w:val="right"/>
      <w:pPr>
        <w:ind w:left="7964" w:hanging="180"/>
      </w:pPr>
    </w:lvl>
  </w:abstractNum>
  <w:abstractNum w:abstractNumId="15" w15:restartNumberingAfterBreak="0">
    <w:nsid w:val="28CA021F"/>
    <w:multiLevelType w:val="hybridMultilevel"/>
    <w:tmpl w:val="59B4A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45425C"/>
    <w:multiLevelType w:val="hybridMultilevel"/>
    <w:tmpl w:val="7F9AAA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F82B81"/>
    <w:multiLevelType w:val="multilevel"/>
    <w:tmpl w:val="6C3A8D60"/>
    <w:lvl w:ilvl="0">
      <w:start w:val="6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8" w15:restartNumberingAfterBreak="0">
    <w:nsid w:val="318C7DC1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EE3833"/>
    <w:multiLevelType w:val="multilevel"/>
    <w:tmpl w:val="2660AF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none"/>
      <w:lvlText w:val="3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32E367D"/>
    <w:multiLevelType w:val="multilevel"/>
    <w:tmpl w:val="614C1B96"/>
    <w:lvl w:ilvl="0">
      <w:start w:val="1"/>
      <w:numFmt w:val="none"/>
      <w:lvlText w:val="7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38B27CA"/>
    <w:multiLevelType w:val="multilevel"/>
    <w:tmpl w:val="042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5680402"/>
    <w:multiLevelType w:val="multilevel"/>
    <w:tmpl w:val="684ED3E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(%3)"/>
      <w:lvlJc w:val="left"/>
      <w:pPr>
        <w:ind w:left="2160" w:hanging="360"/>
      </w:pPr>
      <w:rPr>
        <w:rFonts w:asciiTheme="minorHAnsi" w:eastAsiaTheme="minorHAnsi" w:hAnsiTheme="minorHAnsi" w:cstheme="minorBidi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78E79E1"/>
    <w:multiLevelType w:val="hybridMultilevel"/>
    <w:tmpl w:val="571AD8E8"/>
    <w:lvl w:ilvl="0" w:tplc="FC8E8C44">
      <w:start w:val="1"/>
      <w:numFmt w:val="bullet"/>
      <w:lvlText w:val="•"/>
      <w:lvlJc w:val="left"/>
      <w:pPr>
        <w:ind w:left="152" w:hanging="360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37A16AB1"/>
    <w:multiLevelType w:val="hybridMultilevel"/>
    <w:tmpl w:val="B4F233E4"/>
    <w:lvl w:ilvl="0" w:tplc="4C409E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007B90"/>
    <w:multiLevelType w:val="hybridMultilevel"/>
    <w:tmpl w:val="6CA8C3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476DEC"/>
    <w:multiLevelType w:val="hybridMultilevel"/>
    <w:tmpl w:val="CABAE78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9511C7"/>
    <w:multiLevelType w:val="multilevel"/>
    <w:tmpl w:val="B5F037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E753245"/>
    <w:multiLevelType w:val="multilevel"/>
    <w:tmpl w:val="53345F18"/>
    <w:lvl w:ilvl="0">
      <w:start w:val="1"/>
      <w:numFmt w:val="none"/>
      <w:lvlText w:val="8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4ECE0D19"/>
    <w:multiLevelType w:val="hybridMultilevel"/>
    <w:tmpl w:val="4BB48F04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EA7A3C"/>
    <w:multiLevelType w:val="hybridMultilevel"/>
    <w:tmpl w:val="4912B86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19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9732C6"/>
    <w:multiLevelType w:val="hybridMultilevel"/>
    <w:tmpl w:val="813E9ECA"/>
    <w:lvl w:ilvl="0" w:tplc="74E269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476870"/>
    <w:multiLevelType w:val="multilevel"/>
    <w:tmpl w:val="6748C0BC"/>
    <w:lvl w:ilvl="0">
      <w:start w:val="1"/>
      <w:numFmt w:val="none"/>
      <w:lvlText w:val="7.2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4A57679"/>
    <w:multiLevelType w:val="hybridMultilevel"/>
    <w:tmpl w:val="485EC95C"/>
    <w:lvl w:ilvl="0" w:tplc="7A0A4B7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1C7BD3"/>
    <w:multiLevelType w:val="multilevel"/>
    <w:tmpl w:val="55122A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82556A5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BC464F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944153"/>
    <w:multiLevelType w:val="hybridMultilevel"/>
    <w:tmpl w:val="6E8460EE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9010E"/>
    <w:multiLevelType w:val="hybridMultilevel"/>
    <w:tmpl w:val="0E90F15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434F25"/>
    <w:multiLevelType w:val="hybridMultilevel"/>
    <w:tmpl w:val="4516BF1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4"/>
  </w:num>
  <w:num w:numId="2">
    <w:abstractNumId w:val="22"/>
  </w:num>
  <w:num w:numId="3">
    <w:abstractNumId w:val="0"/>
  </w:num>
  <w:num w:numId="4">
    <w:abstractNumId w:val="1"/>
  </w:num>
  <w:num w:numId="5">
    <w:abstractNumId w:val="18"/>
  </w:num>
  <w:num w:numId="6">
    <w:abstractNumId w:val="6"/>
  </w:num>
  <w:num w:numId="7">
    <w:abstractNumId w:val="39"/>
  </w:num>
  <w:num w:numId="8">
    <w:abstractNumId w:val="9"/>
  </w:num>
  <w:num w:numId="9">
    <w:abstractNumId w:val="12"/>
  </w:num>
  <w:num w:numId="10">
    <w:abstractNumId w:val="14"/>
  </w:num>
  <w:num w:numId="11">
    <w:abstractNumId w:val="30"/>
  </w:num>
  <w:num w:numId="12">
    <w:abstractNumId w:val="23"/>
  </w:num>
  <w:num w:numId="13">
    <w:abstractNumId w:val="2"/>
  </w:num>
  <w:num w:numId="14">
    <w:abstractNumId w:val="15"/>
  </w:num>
  <w:num w:numId="15">
    <w:abstractNumId w:val="16"/>
  </w:num>
  <w:num w:numId="16">
    <w:abstractNumId w:val="11"/>
  </w:num>
  <w:num w:numId="17">
    <w:abstractNumId w:val="7"/>
  </w:num>
  <w:num w:numId="18">
    <w:abstractNumId w:val="20"/>
  </w:num>
  <w:num w:numId="19">
    <w:abstractNumId w:val="32"/>
  </w:num>
  <w:num w:numId="20">
    <w:abstractNumId w:val="28"/>
  </w:num>
  <w:num w:numId="21">
    <w:abstractNumId w:val="19"/>
  </w:num>
  <w:num w:numId="22">
    <w:abstractNumId w:val="33"/>
  </w:num>
  <w:num w:numId="23">
    <w:abstractNumId w:val="17"/>
  </w:num>
  <w:num w:numId="24">
    <w:abstractNumId w:val="5"/>
  </w:num>
  <w:num w:numId="25">
    <w:abstractNumId w:val="25"/>
  </w:num>
  <w:num w:numId="26">
    <w:abstractNumId w:val="38"/>
  </w:num>
  <w:num w:numId="27">
    <w:abstractNumId w:val="31"/>
  </w:num>
  <w:num w:numId="28">
    <w:abstractNumId w:val="27"/>
  </w:num>
  <w:num w:numId="29">
    <w:abstractNumId w:val="21"/>
  </w:num>
  <w:num w:numId="30">
    <w:abstractNumId w:val="26"/>
  </w:num>
  <w:num w:numId="31">
    <w:abstractNumId w:val="37"/>
  </w:num>
  <w:num w:numId="32">
    <w:abstractNumId w:val="4"/>
  </w:num>
  <w:num w:numId="33">
    <w:abstractNumId w:val="10"/>
  </w:num>
  <w:num w:numId="34">
    <w:abstractNumId w:val="29"/>
  </w:num>
  <w:num w:numId="35">
    <w:abstractNumId w:val="3"/>
  </w:num>
  <w:num w:numId="36">
    <w:abstractNumId w:val="36"/>
  </w:num>
  <w:num w:numId="37">
    <w:abstractNumId w:val="35"/>
  </w:num>
  <w:num w:numId="38">
    <w:abstractNumId w:val="8"/>
  </w:num>
  <w:num w:numId="39">
    <w:abstractNumId w:val="13"/>
  </w:num>
  <w:num w:numId="40">
    <w:abstractNumId w:val="24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jQwMDcyNLE0NTdQ0lEKTi0uzszPAymwqAUA1g1BDywAAAA="/>
  </w:docVars>
  <w:rsids>
    <w:rsidRoot w:val="00814F60"/>
    <w:rsid w:val="00000743"/>
    <w:rsid w:val="00003712"/>
    <w:rsid w:val="00006734"/>
    <w:rsid w:val="00006C1F"/>
    <w:rsid w:val="00007A3E"/>
    <w:rsid w:val="000106EC"/>
    <w:rsid w:val="00011905"/>
    <w:rsid w:val="00012225"/>
    <w:rsid w:val="0001231F"/>
    <w:rsid w:val="000133CF"/>
    <w:rsid w:val="000145D8"/>
    <w:rsid w:val="00014899"/>
    <w:rsid w:val="0001520C"/>
    <w:rsid w:val="00015CDC"/>
    <w:rsid w:val="00015CF7"/>
    <w:rsid w:val="00015E01"/>
    <w:rsid w:val="00015FE4"/>
    <w:rsid w:val="00017514"/>
    <w:rsid w:val="00017A60"/>
    <w:rsid w:val="000209DC"/>
    <w:rsid w:val="000232F2"/>
    <w:rsid w:val="000233EF"/>
    <w:rsid w:val="00023729"/>
    <w:rsid w:val="00023ACE"/>
    <w:rsid w:val="00023E27"/>
    <w:rsid w:val="00024210"/>
    <w:rsid w:val="00025195"/>
    <w:rsid w:val="000254B7"/>
    <w:rsid w:val="00025614"/>
    <w:rsid w:val="0002593A"/>
    <w:rsid w:val="000263D3"/>
    <w:rsid w:val="00026A99"/>
    <w:rsid w:val="000303F4"/>
    <w:rsid w:val="00031EE0"/>
    <w:rsid w:val="00031FB1"/>
    <w:rsid w:val="00033859"/>
    <w:rsid w:val="00034FEC"/>
    <w:rsid w:val="00036691"/>
    <w:rsid w:val="0003700B"/>
    <w:rsid w:val="00037950"/>
    <w:rsid w:val="00037EA5"/>
    <w:rsid w:val="000414D3"/>
    <w:rsid w:val="00041F80"/>
    <w:rsid w:val="00045E7D"/>
    <w:rsid w:val="000462B2"/>
    <w:rsid w:val="00046AFF"/>
    <w:rsid w:val="000478AD"/>
    <w:rsid w:val="0005053D"/>
    <w:rsid w:val="00050F9F"/>
    <w:rsid w:val="00051571"/>
    <w:rsid w:val="00052CFB"/>
    <w:rsid w:val="000546DF"/>
    <w:rsid w:val="00055AD9"/>
    <w:rsid w:val="00055DA4"/>
    <w:rsid w:val="00056C75"/>
    <w:rsid w:val="00060449"/>
    <w:rsid w:val="000607B6"/>
    <w:rsid w:val="000623E3"/>
    <w:rsid w:val="00062F25"/>
    <w:rsid w:val="00065461"/>
    <w:rsid w:val="00065B53"/>
    <w:rsid w:val="000662C1"/>
    <w:rsid w:val="000672CC"/>
    <w:rsid w:val="000704FE"/>
    <w:rsid w:val="00070B01"/>
    <w:rsid w:val="00071D04"/>
    <w:rsid w:val="00072192"/>
    <w:rsid w:val="0007249F"/>
    <w:rsid w:val="00075AA8"/>
    <w:rsid w:val="00076483"/>
    <w:rsid w:val="00081AC1"/>
    <w:rsid w:val="00082484"/>
    <w:rsid w:val="00083B45"/>
    <w:rsid w:val="00083FF7"/>
    <w:rsid w:val="000840AE"/>
    <w:rsid w:val="000856C6"/>
    <w:rsid w:val="0008647F"/>
    <w:rsid w:val="00086AE5"/>
    <w:rsid w:val="00086D25"/>
    <w:rsid w:val="000957E5"/>
    <w:rsid w:val="00096980"/>
    <w:rsid w:val="000A0D04"/>
    <w:rsid w:val="000A1B9E"/>
    <w:rsid w:val="000A2153"/>
    <w:rsid w:val="000A33C7"/>
    <w:rsid w:val="000A3779"/>
    <w:rsid w:val="000A6292"/>
    <w:rsid w:val="000A6D57"/>
    <w:rsid w:val="000A6D60"/>
    <w:rsid w:val="000A6E99"/>
    <w:rsid w:val="000A7CC6"/>
    <w:rsid w:val="000B039E"/>
    <w:rsid w:val="000B0FB5"/>
    <w:rsid w:val="000B1722"/>
    <w:rsid w:val="000B744D"/>
    <w:rsid w:val="000B77D0"/>
    <w:rsid w:val="000C12B5"/>
    <w:rsid w:val="000C142B"/>
    <w:rsid w:val="000C1789"/>
    <w:rsid w:val="000C1B9B"/>
    <w:rsid w:val="000C4E29"/>
    <w:rsid w:val="000C5F0C"/>
    <w:rsid w:val="000C6896"/>
    <w:rsid w:val="000C7B7C"/>
    <w:rsid w:val="000D1BC5"/>
    <w:rsid w:val="000D2FFE"/>
    <w:rsid w:val="000D4249"/>
    <w:rsid w:val="000D461B"/>
    <w:rsid w:val="000D6600"/>
    <w:rsid w:val="000D6646"/>
    <w:rsid w:val="000E04DF"/>
    <w:rsid w:val="000E0DBD"/>
    <w:rsid w:val="000E10AD"/>
    <w:rsid w:val="000E1A3F"/>
    <w:rsid w:val="000E336E"/>
    <w:rsid w:val="000E388B"/>
    <w:rsid w:val="000E3D37"/>
    <w:rsid w:val="000E41B7"/>
    <w:rsid w:val="000E46B0"/>
    <w:rsid w:val="000E5F53"/>
    <w:rsid w:val="000E6B08"/>
    <w:rsid w:val="000E70FD"/>
    <w:rsid w:val="000F0D7D"/>
    <w:rsid w:val="000F291E"/>
    <w:rsid w:val="000F547B"/>
    <w:rsid w:val="000F6807"/>
    <w:rsid w:val="000F6E87"/>
    <w:rsid w:val="0010024C"/>
    <w:rsid w:val="00101B6D"/>
    <w:rsid w:val="00101D9C"/>
    <w:rsid w:val="001021D8"/>
    <w:rsid w:val="0010266B"/>
    <w:rsid w:val="00103247"/>
    <w:rsid w:val="0010598C"/>
    <w:rsid w:val="00105AD6"/>
    <w:rsid w:val="00106E4B"/>
    <w:rsid w:val="00106F04"/>
    <w:rsid w:val="00106F05"/>
    <w:rsid w:val="001072E1"/>
    <w:rsid w:val="0011013A"/>
    <w:rsid w:val="001106AD"/>
    <w:rsid w:val="001107E1"/>
    <w:rsid w:val="00110866"/>
    <w:rsid w:val="00110D10"/>
    <w:rsid w:val="00111C89"/>
    <w:rsid w:val="00111D38"/>
    <w:rsid w:val="001124D3"/>
    <w:rsid w:val="00113D10"/>
    <w:rsid w:val="001149DD"/>
    <w:rsid w:val="001150C4"/>
    <w:rsid w:val="0011555A"/>
    <w:rsid w:val="00116030"/>
    <w:rsid w:val="00116FC8"/>
    <w:rsid w:val="00117FD5"/>
    <w:rsid w:val="001230E5"/>
    <w:rsid w:val="00125A59"/>
    <w:rsid w:val="00125F81"/>
    <w:rsid w:val="00126A92"/>
    <w:rsid w:val="00130B8B"/>
    <w:rsid w:val="00130C52"/>
    <w:rsid w:val="00131542"/>
    <w:rsid w:val="00133460"/>
    <w:rsid w:val="00133783"/>
    <w:rsid w:val="00134217"/>
    <w:rsid w:val="0013442C"/>
    <w:rsid w:val="0013534B"/>
    <w:rsid w:val="001354A9"/>
    <w:rsid w:val="0013551C"/>
    <w:rsid w:val="00135B4A"/>
    <w:rsid w:val="00137D4F"/>
    <w:rsid w:val="0014033A"/>
    <w:rsid w:val="001414B8"/>
    <w:rsid w:val="00141D28"/>
    <w:rsid w:val="001421E1"/>
    <w:rsid w:val="001429AB"/>
    <w:rsid w:val="001448CD"/>
    <w:rsid w:val="00146BAB"/>
    <w:rsid w:val="0015016B"/>
    <w:rsid w:val="001522FA"/>
    <w:rsid w:val="0015281D"/>
    <w:rsid w:val="00154C67"/>
    <w:rsid w:val="001560FE"/>
    <w:rsid w:val="00156D99"/>
    <w:rsid w:val="001604CA"/>
    <w:rsid w:val="00161DEA"/>
    <w:rsid w:val="001623BE"/>
    <w:rsid w:val="00163375"/>
    <w:rsid w:val="0016640E"/>
    <w:rsid w:val="00166808"/>
    <w:rsid w:val="0016685C"/>
    <w:rsid w:val="001708E4"/>
    <w:rsid w:val="00170ADA"/>
    <w:rsid w:val="0017226D"/>
    <w:rsid w:val="00173F70"/>
    <w:rsid w:val="0017488F"/>
    <w:rsid w:val="001757F0"/>
    <w:rsid w:val="00176C77"/>
    <w:rsid w:val="001779FE"/>
    <w:rsid w:val="00177CD4"/>
    <w:rsid w:val="0018054C"/>
    <w:rsid w:val="00181DCD"/>
    <w:rsid w:val="00182748"/>
    <w:rsid w:val="001837BD"/>
    <w:rsid w:val="0018439C"/>
    <w:rsid w:val="001846E0"/>
    <w:rsid w:val="0018476C"/>
    <w:rsid w:val="00185805"/>
    <w:rsid w:val="00185CCB"/>
    <w:rsid w:val="00186FBA"/>
    <w:rsid w:val="001877A4"/>
    <w:rsid w:val="001902C3"/>
    <w:rsid w:val="0019224F"/>
    <w:rsid w:val="00192260"/>
    <w:rsid w:val="00193052"/>
    <w:rsid w:val="001932A6"/>
    <w:rsid w:val="00193687"/>
    <w:rsid w:val="0019456F"/>
    <w:rsid w:val="0019520B"/>
    <w:rsid w:val="00195B2E"/>
    <w:rsid w:val="001961B3"/>
    <w:rsid w:val="001963DF"/>
    <w:rsid w:val="001969B7"/>
    <w:rsid w:val="00196A84"/>
    <w:rsid w:val="00196BD7"/>
    <w:rsid w:val="00196DF3"/>
    <w:rsid w:val="001A0763"/>
    <w:rsid w:val="001A1EE3"/>
    <w:rsid w:val="001A27F9"/>
    <w:rsid w:val="001A307A"/>
    <w:rsid w:val="001A38C1"/>
    <w:rsid w:val="001A4F55"/>
    <w:rsid w:val="001A5564"/>
    <w:rsid w:val="001A5FA5"/>
    <w:rsid w:val="001A60F6"/>
    <w:rsid w:val="001A6567"/>
    <w:rsid w:val="001A75B5"/>
    <w:rsid w:val="001B134F"/>
    <w:rsid w:val="001B1B4A"/>
    <w:rsid w:val="001B5FBA"/>
    <w:rsid w:val="001B66C2"/>
    <w:rsid w:val="001B6806"/>
    <w:rsid w:val="001C0A99"/>
    <w:rsid w:val="001C2BF2"/>
    <w:rsid w:val="001C4690"/>
    <w:rsid w:val="001C4890"/>
    <w:rsid w:val="001C5AE2"/>
    <w:rsid w:val="001C5F28"/>
    <w:rsid w:val="001C6CEC"/>
    <w:rsid w:val="001D0A51"/>
    <w:rsid w:val="001D0B7E"/>
    <w:rsid w:val="001D0CCD"/>
    <w:rsid w:val="001D0CDE"/>
    <w:rsid w:val="001D2FA3"/>
    <w:rsid w:val="001D32BC"/>
    <w:rsid w:val="001D486D"/>
    <w:rsid w:val="001D5165"/>
    <w:rsid w:val="001D56E1"/>
    <w:rsid w:val="001D67F8"/>
    <w:rsid w:val="001D7536"/>
    <w:rsid w:val="001D7A6E"/>
    <w:rsid w:val="001E0347"/>
    <w:rsid w:val="001E2748"/>
    <w:rsid w:val="001E29E0"/>
    <w:rsid w:val="001E35B3"/>
    <w:rsid w:val="001E526E"/>
    <w:rsid w:val="001E5B82"/>
    <w:rsid w:val="001E7317"/>
    <w:rsid w:val="001F0EA3"/>
    <w:rsid w:val="001F1C40"/>
    <w:rsid w:val="001F2AC7"/>
    <w:rsid w:val="001F3156"/>
    <w:rsid w:val="001F3B4E"/>
    <w:rsid w:val="001F5755"/>
    <w:rsid w:val="001F5819"/>
    <w:rsid w:val="001F63D8"/>
    <w:rsid w:val="001F730D"/>
    <w:rsid w:val="001F7A59"/>
    <w:rsid w:val="002002FE"/>
    <w:rsid w:val="002016A8"/>
    <w:rsid w:val="0020206C"/>
    <w:rsid w:val="0020291D"/>
    <w:rsid w:val="00205270"/>
    <w:rsid w:val="00205C98"/>
    <w:rsid w:val="002101C3"/>
    <w:rsid w:val="002131A0"/>
    <w:rsid w:val="002132ED"/>
    <w:rsid w:val="00213817"/>
    <w:rsid w:val="00213AEF"/>
    <w:rsid w:val="002147A8"/>
    <w:rsid w:val="00215999"/>
    <w:rsid w:val="002159FC"/>
    <w:rsid w:val="00216A71"/>
    <w:rsid w:val="00216D19"/>
    <w:rsid w:val="0022155F"/>
    <w:rsid w:val="002224E8"/>
    <w:rsid w:val="0022330B"/>
    <w:rsid w:val="00223B78"/>
    <w:rsid w:val="00224183"/>
    <w:rsid w:val="00224813"/>
    <w:rsid w:val="00225D71"/>
    <w:rsid w:val="002262C0"/>
    <w:rsid w:val="0022673B"/>
    <w:rsid w:val="00227584"/>
    <w:rsid w:val="00230039"/>
    <w:rsid w:val="00231E1B"/>
    <w:rsid w:val="00231EF8"/>
    <w:rsid w:val="0023404B"/>
    <w:rsid w:val="00234C0E"/>
    <w:rsid w:val="00235095"/>
    <w:rsid w:val="00236298"/>
    <w:rsid w:val="002365C3"/>
    <w:rsid w:val="00241AB3"/>
    <w:rsid w:val="00241B88"/>
    <w:rsid w:val="00242663"/>
    <w:rsid w:val="002426E7"/>
    <w:rsid w:val="002427D2"/>
    <w:rsid w:val="00243C39"/>
    <w:rsid w:val="00244AEF"/>
    <w:rsid w:val="00247DBC"/>
    <w:rsid w:val="00250BB3"/>
    <w:rsid w:val="00252388"/>
    <w:rsid w:val="00252408"/>
    <w:rsid w:val="00252C29"/>
    <w:rsid w:val="002563BA"/>
    <w:rsid w:val="00257FA6"/>
    <w:rsid w:val="00260D61"/>
    <w:rsid w:val="00264D22"/>
    <w:rsid w:val="00266294"/>
    <w:rsid w:val="0026755E"/>
    <w:rsid w:val="002709B9"/>
    <w:rsid w:val="00271F45"/>
    <w:rsid w:val="0027259A"/>
    <w:rsid w:val="002726FA"/>
    <w:rsid w:val="002757FC"/>
    <w:rsid w:val="002762B2"/>
    <w:rsid w:val="00277271"/>
    <w:rsid w:val="00280CBA"/>
    <w:rsid w:val="00282099"/>
    <w:rsid w:val="002835AE"/>
    <w:rsid w:val="002847D9"/>
    <w:rsid w:val="00284821"/>
    <w:rsid w:val="00285333"/>
    <w:rsid w:val="00285D92"/>
    <w:rsid w:val="00287914"/>
    <w:rsid w:val="00290C96"/>
    <w:rsid w:val="00295AC6"/>
    <w:rsid w:val="00296526"/>
    <w:rsid w:val="002A11BF"/>
    <w:rsid w:val="002A1BA7"/>
    <w:rsid w:val="002A1FF4"/>
    <w:rsid w:val="002A3215"/>
    <w:rsid w:val="002A338E"/>
    <w:rsid w:val="002A3D98"/>
    <w:rsid w:val="002A77C6"/>
    <w:rsid w:val="002B042F"/>
    <w:rsid w:val="002B094B"/>
    <w:rsid w:val="002B0EA7"/>
    <w:rsid w:val="002B1E8C"/>
    <w:rsid w:val="002B2EF4"/>
    <w:rsid w:val="002B3BCE"/>
    <w:rsid w:val="002B4425"/>
    <w:rsid w:val="002B4A02"/>
    <w:rsid w:val="002B5AF1"/>
    <w:rsid w:val="002B6C36"/>
    <w:rsid w:val="002B6D4E"/>
    <w:rsid w:val="002B721D"/>
    <w:rsid w:val="002B76CC"/>
    <w:rsid w:val="002B7FEF"/>
    <w:rsid w:val="002C1EDD"/>
    <w:rsid w:val="002C1F70"/>
    <w:rsid w:val="002C2B1E"/>
    <w:rsid w:val="002C2D61"/>
    <w:rsid w:val="002C4FE7"/>
    <w:rsid w:val="002C5215"/>
    <w:rsid w:val="002C64F3"/>
    <w:rsid w:val="002C7456"/>
    <w:rsid w:val="002D09E2"/>
    <w:rsid w:val="002D2000"/>
    <w:rsid w:val="002D2AC2"/>
    <w:rsid w:val="002D58CD"/>
    <w:rsid w:val="002D74DC"/>
    <w:rsid w:val="002E06B5"/>
    <w:rsid w:val="002E09A8"/>
    <w:rsid w:val="002E2C66"/>
    <w:rsid w:val="002E4706"/>
    <w:rsid w:val="002E4FEB"/>
    <w:rsid w:val="002E6F97"/>
    <w:rsid w:val="002E7D44"/>
    <w:rsid w:val="002F0803"/>
    <w:rsid w:val="002F1927"/>
    <w:rsid w:val="002F1DA9"/>
    <w:rsid w:val="002F262F"/>
    <w:rsid w:val="002F2E3A"/>
    <w:rsid w:val="002F3C07"/>
    <w:rsid w:val="002F48A6"/>
    <w:rsid w:val="002F5844"/>
    <w:rsid w:val="002F610B"/>
    <w:rsid w:val="002F725B"/>
    <w:rsid w:val="002F7A3A"/>
    <w:rsid w:val="0030114D"/>
    <w:rsid w:val="003011E8"/>
    <w:rsid w:val="003021E3"/>
    <w:rsid w:val="00302833"/>
    <w:rsid w:val="003031FA"/>
    <w:rsid w:val="00304770"/>
    <w:rsid w:val="00304F2A"/>
    <w:rsid w:val="0030683F"/>
    <w:rsid w:val="00310AAF"/>
    <w:rsid w:val="00311B79"/>
    <w:rsid w:val="00311FA5"/>
    <w:rsid w:val="003126CD"/>
    <w:rsid w:val="00312705"/>
    <w:rsid w:val="003136A2"/>
    <w:rsid w:val="003139C8"/>
    <w:rsid w:val="00315CA9"/>
    <w:rsid w:val="0031708C"/>
    <w:rsid w:val="003201EB"/>
    <w:rsid w:val="003202AC"/>
    <w:rsid w:val="0032078E"/>
    <w:rsid w:val="003207CF"/>
    <w:rsid w:val="00320B8D"/>
    <w:rsid w:val="00320C57"/>
    <w:rsid w:val="00322A0F"/>
    <w:rsid w:val="00323227"/>
    <w:rsid w:val="003239ED"/>
    <w:rsid w:val="003241EB"/>
    <w:rsid w:val="003254DC"/>
    <w:rsid w:val="00325DE2"/>
    <w:rsid w:val="00326728"/>
    <w:rsid w:val="00326AFC"/>
    <w:rsid w:val="00327E34"/>
    <w:rsid w:val="00331F63"/>
    <w:rsid w:val="00332BA5"/>
    <w:rsid w:val="003334BD"/>
    <w:rsid w:val="003360B8"/>
    <w:rsid w:val="00336276"/>
    <w:rsid w:val="00336757"/>
    <w:rsid w:val="0033688E"/>
    <w:rsid w:val="003379F3"/>
    <w:rsid w:val="00337E09"/>
    <w:rsid w:val="00337EEC"/>
    <w:rsid w:val="00340716"/>
    <w:rsid w:val="00340A1E"/>
    <w:rsid w:val="00340A82"/>
    <w:rsid w:val="00340D62"/>
    <w:rsid w:val="00342C8C"/>
    <w:rsid w:val="00344585"/>
    <w:rsid w:val="00344D18"/>
    <w:rsid w:val="00344E60"/>
    <w:rsid w:val="003453E0"/>
    <w:rsid w:val="00350784"/>
    <w:rsid w:val="003522B3"/>
    <w:rsid w:val="003534C1"/>
    <w:rsid w:val="00354970"/>
    <w:rsid w:val="003550A8"/>
    <w:rsid w:val="00355B27"/>
    <w:rsid w:val="003565E6"/>
    <w:rsid w:val="0035797D"/>
    <w:rsid w:val="00360183"/>
    <w:rsid w:val="0036076C"/>
    <w:rsid w:val="003625FF"/>
    <w:rsid w:val="00364416"/>
    <w:rsid w:val="00364EB9"/>
    <w:rsid w:val="00365714"/>
    <w:rsid w:val="00365902"/>
    <w:rsid w:val="00365BAA"/>
    <w:rsid w:val="0036632D"/>
    <w:rsid w:val="00366586"/>
    <w:rsid w:val="003678A4"/>
    <w:rsid w:val="00367B0B"/>
    <w:rsid w:val="00367DE2"/>
    <w:rsid w:val="00370A78"/>
    <w:rsid w:val="00371306"/>
    <w:rsid w:val="00373780"/>
    <w:rsid w:val="003739CE"/>
    <w:rsid w:val="0037580B"/>
    <w:rsid w:val="00376613"/>
    <w:rsid w:val="003769A6"/>
    <w:rsid w:val="00377EFC"/>
    <w:rsid w:val="0038017A"/>
    <w:rsid w:val="00381FF9"/>
    <w:rsid w:val="0038247B"/>
    <w:rsid w:val="003827FC"/>
    <w:rsid w:val="00382992"/>
    <w:rsid w:val="003853B0"/>
    <w:rsid w:val="00386020"/>
    <w:rsid w:val="00390C7D"/>
    <w:rsid w:val="00392482"/>
    <w:rsid w:val="00392630"/>
    <w:rsid w:val="00392ED8"/>
    <w:rsid w:val="00393866"/>
    <w:rsid w:val="00393DA7"/>
    <w:rsid w:val="00394D7A"/>
    <w:rsid w:val="00395856"/>
    <w:rsid w:val="00396361"/>
    <w:rsid w:val="0039757A"/>
    <w:rsid w:val="003A10F0"/>
    <w:rsid w:val="003A133A"/>
    <w:rsid w:val="003A3CD8"/>
    <w:rsid w:val="003A3FA3"/>
    <w:rsid w:val="003A4841"/>
    <w:rsid w:val="003A530F"/>
    <w:rsid w:val="003A5894"/>
    <w:rsid w:val="003A593A"/>
    <w:rsid w:val="003A5CBA"/>
    <w:rsid w:val="003A5D81"/>
    <w:rsid w:val="003A6D59"/>
    <w:rsid w:val="003A7632"/>
    <w:rsid w:val="003B0CA6"/>
    <w:rsid w:val="003B0FDB"/>
    <w:rsid w:val="003B2D0F"/>
    <w:rsid w:val="003B5933"/>
    <w:rsid w:val="003B6509"/>
    <w:rsid w:val="003B77DC"/>
    <w:rsid w:val="003B7F19"/>
    <w:rsid w:val="003C2806"/>
    <w:rsid w:val="003C29F6"/>
    <w:rsid w:val="003C366E"/>
    <w:rsid w:val="003C4092"/>
    <w:rsid w:val="003C41EC"/>
    <w:rsid w:val="003C426B"/>
    <w:rsid w:val="003C4D64"/>
    <w:rsid w:val="003C5187"/>
    <w:rsid w:val="003C6168"/>
    <w:rsid w:val="003C72F4"/>
    <w:rsid w:val="003D08E1"/>
    <w:rsid w:val="003D0FB0"/>
    <w:rsid w:val="003D113F"/>
    <w:rsid w:val="003D1438"/>
    <w:rsid w:val="003D2A2F"/>
    <w:rsid w:val="003D2C6B"/>
    <w:rsid w:val="003D3076"/>
    <w:rsid w:val="003D41DE"/>
    <w:rsid w:val="003D469B"/>
    <w:rsid w:val="003D67EC"/>
    <w:rsid w:val="003D696B"/>
    <w:rsid w:val="003D77AE"/>
    <w:rsid w:val="003D7A14"/>
    <w:rsid w:val="003D7C51"/>
    <w:rsid w:val="003E21F0"/>
    <w:rsid w:val="003E23DB"/>
    <w:rsid w:val="003E317F"/>
    <w:rsid w:val="003E325A"/>
    <w:rsid w:val="003E3FE2"/>
    <w:rsid w:val="003E4F4F"/>
    <w:rsid w:val="003E66EA"/>
    <w:rsid w:val="003E6836"/>
    <w:rsid w:val="003E692F"/>
    <w:rsid w:val="003F1D54"/>
    <w:rsid w:val="003F2327"/>
    <w:rsid w:val="003F2499"/>
    <w:rsid w:val="003F26C7"/>
    <w:rsid w:val="003F2ED1"/>
    <w:rsid w:val="003F2F82"/>
    <w:rsid w:val="003F38B7"/>
    <w:rsid w:val="003F3BF1"/>
    <w:rsid w:val="003F6B27"/>
    <w:rsid w:val="003F73A6"/>
    <w:rsid w:val="003F763B"/>
    <w:rsid w:val="003F77F2"/>
    <w:rsid w:val="004009DE"/>
    <w:rsid w:val="00401349"/>
    <w:rsid w:val="004016B7"/>
    <w:rsid w:val="00401E30"/>
    <w:rsid w:val="00403574"/>
    <w:rsid w:val="004068B5"/>
    <w:rsid w:val="004108C9"/>
    <w:rsid w:val="00412248"/>
    <w:rsid w:val="0041311B"/>
    <w:rsid w:val="00413BF2"/>
    <w:rsid w:val="0041520D"/>
    <w:rsid w:val="00415740"/>
    <w:rsid w:val="0041653D"/>
    <w:rsid w:val="00416C94"/>
    <w:rsid w:val="00417827"/>
    <w:rsid w:val="004202F6"/>
    <w:rsid w:val="00420D23"/>
    <w:rsid w:val="00420DAE"/>
    <w:rsid w:val="00421250"/>
    <w:rsid w:val="0042156D"/>
    <w:rsid w:val="00421860"/>
    <w:rsid w:val="0042205A"/>
    <w:rsid w:val="00422851"/>
    <w:rsid w:val="004229A7"/>
    <w:rsid w:val="00423041"/>
    <w:rsid w:val="00423604"/>
    <w:rsid w:val="00423BC0"/>
    <w:rsid w:val="004249A8"/>
    <w:rsid w:val="00424FBD"/>
    <w:rsid w:val="004250A8"/>
    <w:rsid w:val="0042563D"/>
    <w:rsid w:val="00425694"/>
    <w:rsid w:val="00426DB2"/>
    <w:rsid w:val="004274F3"/>
    <w:rsid w:val="004275F9"/>
    <w:rsid w:val="00427763"/>
    <w:rsid w:val="00427DC7"/>
    <w:rsid w:val="004319CD"/>
    <w:rsid w:val="00431BBA"/>
    <w:rsid w:val="00432DEF"/>
    <w:rsid w:val="00434ACB"/>
    <w:rsid w:val="00435BF5"/>
    <w:rsid w:val="00437677"/>
    <w:rsid w:val="00440026"/>
    <w:rsid w:val="00440827"/>
    <w:rsid w:val="00441BBB"/>
    <w:rsid w:val="00441F10"/>
    <w:rsid w:val="00442137"/>
    <w:rsid w:val="004424F4"/>
    <w:rsid w:val="004458A8"/>
    <w:rsid w:val="004459C3"/>
    <w:rsid w:val="00445DB3"/>
    <w:rsid w:val="004478E1"/>
    <w:rsid w:val="00450286"/>
    <w:rsid w:val="00451087"/>
    <w:rsid w:val="00453482"/>
    <w:rsid w:val="00454698"/>
    <w:rsid w:val="00456DAF"/>
    <w:rsid w:val="0045721B"/>
    <w:rsid w:val="004573D5"/>
    <w:rsid w:val="004602F6"/>
    <w:rsid w:val="00460FFE"/>
    <w:rsid w:val="00461AEC"/>
    <w:rsid w:val="00461FD3"/>
    <w:rsid w:val="004624E3"/>
    <w:rsid w:val="00463AA9"/>
    <w:rsid w:val="004640F1"/>
    <w:rsid w:val="00464A0D"/>
    <w:rsid w:val="00464B05"/>
    <w:rsid w:val="00464C67"/>
    <w:rsid w:val="00464E8B"/>
    <w:rsid w:val="00466C55"/>
    <w:rsid w:val="00466DE2"/>
    <w:rsid w:val="004671C4"/>
    <w:rsid w:val="004676BF"/>
    <w:rsid w:val="0047284C"/>
    <w:rsid w:val="00474015"/>
    <w:rsid w:val="004746E2"/>
    <w:rsid w:val="00475CED"/>
    <w:rsid w:val="00475F60"/>
    <w:rsid w:val="00476047"/>
    <w:rsid w:val="00480492"/>
    <w:rsid w:val="00481593"/>
    <w:rsid w:val="00481E58"/>
    <w:rsid w:val="00482287"/>
    <w:rsid w:val="004838F6"/>
    <w:rsid w:val="00484CAC"/>
    <w:rsid w:val="00485906"/>
    <w:rsid w:val="0048639D"/>
    <w:rsid w:val="00487B7C"/>
    <w:rsid w:val="00487E15"/>
    <w:rsid w:val="004911D1"/>
    <w:rsid w:val="0049271B"/>
    <w:rsid w:val="004937A1"/>
    <w:rsid w:val="00495584"/>
    <w:rsid w:val="004960B6"/>
    <w:rsid w:val="004962E3"/>
    <w:rsid w:val="004A1F98"/>
    <w:rsid w:val="004A2D20"/>
    <w:rsid w:val="004A5708"/>
    <w:rsid w:val="004A6A94"/>
    <w:rsid w:val="004A78F2"/>
    <w:rsid w:val="004B1BCF"/>
    <w:rsid w:val="004B248F"/>
    <w:rsid w:val="004B36AD"/>
    <w:rsid w:val="004B36DD"/>
    <w:rsid w:val="004B375E"/>
    <w:rsid w:val="004B43C0"/>
    <w:rsid w:val="004B58DD"/>
    <w:rsid w:val="004B679C"/>
    <w:rsid w:val="004C0B4E"/>
    <w:rsid w:val="004C1742"/>
    <w:rsid w:val="004C1F1D"/>
    <w:rsid w:val="004C5099"/>
    <w:rsid w:val="004C5A7E"/>
    <w:rsid w:val="004C6324"/>
    <w:rsid w:val="004C7B97"/>
    <w:rsid w:val="004D1301"/>
    <w:rsid w:val="004D3422"/>
    <w:rsid w:val="004D34B8"/>
    <w:rsid w:val="004D3BA5"/>
    <w:rsid w:val="004D3DCC"/>
    <w:rsid w:val="004D51DD"/>
    <w:rsid w:val="004D58BE"/>
    <w:rsid w:val="004D5E6A"/>
    <w:rsid w:val="004D5FC5"/>
    <w:rsid w:val="004D6A92"/>
    <w:rsid w:val="004E013F"/>
    <w:rsid w:val="004E0221"/>
    <w:rsid w:val="004E1174"/>
    <w:rsid w:val="004E2679"/>
    <w:rsid w:val="004E285E"/>
    <w:rsid w:val="004E4899"/>
    <w:rsid w:val="004E4C7F"/>
    <w:rsid w:val="004E58FD"/>
    <w:rsid w:val="004E79C1"/>
    <w:rsid w:val="004E7F19"/>
    <w:rsid w:val="004F018A"/>
    <w:rsid w:val="004F07B6"/>
    <w:rsid w:val="004F28E0"/>
    <w:rsid w:val="004F2CF7"/>
    <w:rsid w:val="004F2D30"/>
    <w:rsid w:val="004F3F2E"/>
    <w:rsid w:val="004F4B75"/>
    <w:rsid w:val="004F4D8F"/>
    <w:rsid w:val="004F66C9"/>
    <w:rsid w:val="004F7075"/>
    <w:rsid w:val="00501A7F"/>
    <w:rsid w:val="00502216"/>
    <w:rsid w:val="00502773"/>
    <w:rsid w:val="00506BAF"/>
    <w:rsid w:val="00510224"/>
    <w:rsid w:val="005114A5"/>
    <w:rsid w:val="00511BB0"/>
    <w:rsid w:val="00513112"/>
    <w:rsid w:val="00513F9C"/>
    <w:rsid w:val="0051493C"/>
    <w:rsid w:val="00515438"/>
    <w:rsid w:val="0051667F"/>
    <w:rsid w:val="00517193"/>
    <w:rsid w:val="00517A1B"/>
    <w:rsid w:val="005206DF"/>
    <w:rsid w:val="00520BA0"/>
    <w:rsid w:val="005221B2"/>
    <w:rsid w:val="0052377F"/>
    <w:rsid w:val="005248C9"/>
    <w:rsid w:val="00525752"/>
    <w:rsid w:val="00526D1C"/>
    <w:rsid w:val="00526E4A"/>
    <w:rsid w:val="00527B34"/>
    <w:rsid w:val="0053024C"/>
    <w:rsid w:val="0053065E"/>
    <w:rsid w:val="005306D8"/>
    <w:rsid w:val="00531930"/>
    <w:rsid w:val="00532A3D"/>
    <w:rsid w:val="00533000"/>
    <w:rsid w:val="005330AE"/>
    <w:rsid w:val="00535A5F"/>
    <w:rsid w:val="00540F55"/>
    <w:rsid w:val="00541D4E"/>
    <w:rsid w:val="00542F66"/>
    <w:rsid w:val="00545267"/>
    <w:rsid w:val="005478A7"/>
    <w:rsid w:val="00547DE2"/>
    <w:rsid w:val="00550036"/>
    <w:rsid w:val="00551579"/>
    <w:rsid w:val="00553573"/>
    <w:rsid w:val="005557C8"/>
    <w:rsid w:val="005559D8"/>
    <w:rsid w:val="005565CC"/>
    <w:rsid w:val="00556801"/>
    <w:rsid w:val="00560262"/>
    <w:rsid w:val="00560D24"/>
    <w:rsid w:val="00562304"/>
    <w:rsid w:val="0056314B"/>
    <w:rsid w:val="005651D9"/>
    <w:rsid w:val="0056639B"/>
    <w:rsid w:val="005666B3"/>
    <w:rsid w:val="005669EC"/>
    <w:rsid w:val="00566CCB"/>
    <w:rsid w:val="00566E59"/>
    <w:rsid w:val="00567190"/>
    <w:rsid w:val="00567392"/>
    <w:rsid w:val="00567834"/>
    <w:rsid w:val="00567AB4"/>
    <w:rsid w:val="00570B42"/>
    <w:rsid w:val="00571EF2"/>
    <w:rsid w:val="00571F01"/>
    <w:rsid w:val="00573989"/>
    <w:rsid w:val="0057398F"/>
    <w:rsid w:val="00574570"/>
    <w:rsid w:val="005745D6"/>
    <w:rsid w:val="00574BC5"/>
    <w:rsid w:val="00575AD7"/>
    <w:rsid w:val="0057615B"/>
    <w:rsid w:val="0057623C"/>
    <w:rsid w:val="0057645B"/>
    <w:rsid w:val="00576D52"/>
    <w:rsid w:val="00577F75"/>
    <w:rsid w:val="0058030A"/>
    <w:rsid w:val="00580556"/>
    <w:rsid w:val="00580EBC"/>
    <w:rsid w:val="00581069"/>
    <w:rsid w:val="005814F8"/>
    <w:rsid w:val="00581983"/>
    <w:rsid w:val="00581CC5"/>
    <w:rsid w:val="0058223F"/>
    <w:rsid w:val="005823C2"/>
    <w:rsid w:val="00582679"/>
    <w:rsid w:val="00582A58"/>
    <w:rsid w:val="00583F19"/>
    <w:rsid w:val="00584328"/>
    <w:rsid w:val="005855A3"/>
    <w:rsid w:val="00585DF3"/>
    <w:rsid w:val="00587229"/>
    <w:rsid w:val="00590FC0"/>
    <w:rsid w:val="0059156C"/>
    <w:rsid w:val="00592419"/>
    <w:rsid w:val="005930DD"/>
    <w:rsid w:val="00593FCD"/>
    <w:rsid w:val="005948EF"/>
    <w:rsid w:val="005948F5"/>
    <w:rsid w:val="00594C81"/>
    <w:rsid w:val="00594EA1"/>
    <w:rsid w:val="00596C75"/>
    <w:rsid w:val="005A08AB"/>
    <w:rsid w:val="005A094B"/>
    <w:rsid w:val="005A0C84"/>
    <w:rsid w:val="005A1827"/>
    <w:rsid w:val="005A2488"/>
    <w:rsid w:val="005A28F6"/>
    <w:rsid w:val="005A5FB8"/>
    <w:rsid w:val="005A619E"/>
    <w:rsid w:val="005A68AF"/>
    <w:rsid w:val="005A78FD"/>
    <w:rsid w:val="005B11A1"/>
    <w:rsid w:val="005B19FB"/>
    <w:rsid w:val="005B69EC"/>
    <w:rsid w:val="005C123D"/>
    <w:rsid w:val="005C2B16"/>
    <w:rsid w:val="005C3490"/>
    <w:rsid w:val="005C35C4"/>
    <w:rsid w:val="005C3ABC"/>
    <w:rsid w:val="005C73D3"/>
    <w:rsid w:val="005C7912"/>
    <w:rsid w:val="005D1943"/>
    <w:rsid w:val="005D452B"/>
    <w:rsid w:val="005D46D2"/>
    <w:rsid w:val="005D54DC"/>
    <w:rsid w:val="005D5797"/>
    <w:rsid w:val="005D637F"/>
    <w:rsid w:val="005D79E6"/>
    <w:rsid w:val="005E0207"/>
    <w:rsid w:val="005E04C4"/>
    <w:rsid w:val="005E0500"/>
    <w:rsid w:val="005E18C6"/>
    <w:rsid w:val="005E2EF7"/>
    <w:rsid w:val="005E4B73"/>
    <w:rsid w:val="005E4C2A"/>
    <w:rsid w:val="005E7D77"/>
    <w:rsid w:val="005F1A15"/>
    <w:rsid w:val="005F2D3C"/>
    <w:rsid w:val="005F34CC"/>
    <w:rsid w:val="005F429D"/>
    <w:rsid w:val="005F431B"/>
    <w:rsid w:val="005F4A81"/>
    <w:rsid w:val="005F5D01"/>
    <w:rsid w:val="00600458"/>
    <w:rsid w:val="006014D4"/>
    <w:rsid w:val="00602DFA"/>
    <w:rsid w:val="00602F9E"/>
    <w:rsid w:val="00603BD4"/>
    <w:rsid w:val="00603CD2"/>
    <w:rsid w:val="006048A0"/>
    <w:rsid w:val="00604C81"/>
    <w:rsid w:val="00605A12"/>
    <w:rsid w:val="00606DC8"/>
    <w:rsid w:val="00612EEE"/>
    <w:rsid w:val="00613C1F"/>
    <w:rsid w:val="00617D6B"/>
    <w:rsid w:val="006211F4"/>
    <w:rsid w:val="006214A1"/>
    <w:rsid w:val="00622D55"/>
    <w:rsid w:val="0062341E"/>
    <w:rsid w:val="00623860"/>
    <w:rsid w:val="006243B9"/>
    <w:rsid w:val="006250FB"/>
    <w:rsid w:val="006253E8"/>
    <w:rsid w:val="00626281"/>
    <w:rsid w:val="00626782"/>
    <w:rsid w:val="00627FB0"/>
    <w:rsid w:val="006324E9"/>
    <w:rsid w:val="00634CB9"/>
    <w:rsid w:val="006351A2"/>
    <w:rsid w:val="00635439"/>
    <w:rsid w:val="0063563E"/>
    <w:rsid w:val="00636396"/>
    <w:rsid w:val="006364A2"/>
    <w:rsid w:val="00637CB8"/>
    <w:rsid w:val="00640C76"/>
    <w:rsid w:val="00640C9D"/>
    <w:rsid w:val="00642A81"/>
    <w:rsid w:val="006435FB"/>
    <w:rsid w:val="0064554F"/>
    <w:rsid w:val="00645AE5"/>
    <w:rsid w:val="006473D9"/>
    <w:rsid w:val="00650B9B"/>
    <w:rsid w:val="006510CF"/>
    <w:rsid w:val="00652958"/>
    <w:rsid w:val="00653697"/>
    <w:rsid w:val="0065634B"/>
    <w:rsid w:val="00656854"/>
    <w:rsid w:val="006570F6"/>
    <w:rsid w:val="00657D2B"/>
    <w:rsid w:val="0066294C"/>
    <w:rsid w:val="0066362A"/>
    <w:rsid w:val="00664430"/>
    <w:rsid w:val="00664F2C"/>
    <w:rsid w:val="00665BE0"/>
    <w:rsid w:val="006666E1"/>
    <w:rsid w:val="00666CB2"/>
    <w:rsid w:val="0066714E"/>
    <w:rsid w:val="00667769"/>
    <w:rsid w:val="006708B0"/>
    <w:rsid w:val="006731E9"/>
    <w:rsid w:val="006734F9"/>
    <w:rsid w:val="00673941"/>
    <w:rsid w:val="006741F6"/>
    <w:rsid w:val="0067426C"/>
    <w:rsid w:val="006756B3"/>
    <w:rsid w:val="0068029C"/>
    <w:rsid w:val="00681DD0"/>
    <w:rsid w:val="006824E6"/>
    <w:rsid w:val="00683DAD"/>
    <w:rsid w:val="00684B48"/>
    <w:rsid w:val="00684D91"/>
    <w:rsid w:val="00686CB9"/>
    <w:rsid w:val="0068749A"/>
    <w:rsid w:val="00691069"/>
    <w:rsid w:val="006917E0"/>
    <w:rsid w:val="00691B48"/>
    <w:rsid w:val="00691E74"/>
    <w:rsid w:val="006920E3"/>
    <w:rsid w:val="00692235"/>
    <w:rsid w:val="00693A35"/>
    <w:rsid w:val="00693E55"/>
    <w:rsid w:val="00693E88"/>
    <w:rsid w:val="00694035"/>
    <w:rsid w:val="006940E1"/>
    <w:rsid w:val="00694803"/>
    <w:rsid w:val="00694B7D"/>
    <w:rsid w:val="00695256"/>
    <w:rsid w:val="006958FD"/>
    <w:rsid w:val="00697BD0"/>
    <w:rsid w:val="006A015A"/>
    <w:rsid w:val="006A01B0"/>
    <w:rsid w:val="006A098C"/>
    <w:rsid w:val="006A1BF9"/>
    <w:rsid w:val="006A371E"/>
    <w:rsid w:val="006A37D7"/>
    <w:rsid w:val="006A51F2"/>
    <w:rsid w:val="006A5A1B"/>
    <w:rsid w:val="006A635C"/>
    <w:rsid w:val="006A6BBD"/>
    <w:rsid w:val="006B02BA"/>
    <w:rsid w:val="006B05A4"/>
    <w:rsid w:val="006B08C8"/>
    <w:rsid w:val="006B0BA2"/>
    <w:rsid w:val="006B2A35"/>
    <w:rsid w:val="006B4B9D"/>
    <w:rsid w:val="006B5E9E"/>
    <w:rsid w:val="006B6AE3"/>
    <w:rsid w:val="006B71E7"/>
    <w:rsid w:val="006B7A12"/>
    <w:rsid w:val="006C0015"/>
    <w:rsid w:val="006C0E3D"/>
    <w:rsid w:val="006C1A18"/>
    <w:rsid w:val="006C4CEA"/>
    <w:rsid w:val="006C5311"/>
    <w:rsid w:val="006C73A1"/>
    <w:rsid w:val="006D2B18"/>
    <w:rsid w:val="006D3AEC"/>
    <w:rsid w:val="006D3C10"/>
    <w:rsid w:val="006D3CD1"/>
    <w:rsid w:val="006D3D7E"/>
    <w:rsid w:val="006D514F"/>
    <w:rsid w:val="006D6349"/>
    <w:rsid w:val="006D6351"/>
    <w:rsid w:val="006D6889"/>
    <w:rsid w:val="006D6E83"/>
    <w:rsid w:val="006D77A7"/>
    <w:rsid w:val="006D7FB7"/>
    <w:rsid w:val="006E2CEC"/>
    <w:rsid w:val="006E31AE"/>
    <w:rsid w:val="006E33EF"/>
    <w:rsid w:val="006E438B"/>
    <w:rsid w:val="006E55C8"/>
    <w:rsid w:val="006E6806"/>
    <w:rsid w:val="006E706F"/>
    <w:rsid w:val="006F129E"/>
    <w:rsid w:val="006F1EAC"/>
    <w:rsid w:val="006F2269"/>
    <w:rsid w:val="006F353E"/>
    <w:rsid w:val="006F3966"/>
    <w:rsid w:val="006F6149"/>
    <w:rsid w:val="006F72F8"/>
    <w:rsid w:val="006F7AF9"/>
    <w:rsid w:val="007007D1"/>
    <w:rsid w:val="00701392"/>
    <w:rsid w:val="00704599"/>
    <w:rsid w:val="007048B9"/>
    <w:rsid w:val="00704C7C"/>
    <w:rsid w:val="0070669C"/>
    <w:rsid w:val="00706E13"/>
    <w:rsid w:val="007124EB"/>
    <w:rsid w:val="007129A6"/>
    <w:rsid w:val="00712D04"/>
    <w:rsid w:val="00712D3C"/>
    <w:rsid w:val="00716047"/>
    <w:rsid w:val="0071659B"/>
    <w:rsid w:val="007203D7"/>
    <w:rsid w:val="0072084D"/>
    <w:rsid w:val="00720EE5"/>
    <w:rsid w:val="00721644"/>
    <w:rsid w:val="00721D0B"/>
    <w:rsid w:val="00722DD3"/>
    <w:rsid w:val="00723595"/>
    <w:rsid w:val="007237AD"/>
    <w:rsid w:val="00723C64"/>
    <w:rsid w:val="00724CE9"/>
    <w:rsid w:val="00725C26"/>
    <w:rsid w:val="00725FFB"/>
    <w:rsid w:val="007265CC"/>
    <w:rsid w:val="00727252"/>
    <w:rsid w:val="007304BC"/>
    <w:rsid w:val="00730E02"/>
    <w:rsid w:val="0073154F"/>
    <w:rsid w:val="00733520"/>
    <w:rsid w:val="00733F9D"/>
    <w:rsid w:val="00734E97"/>
    <w:rsid w:val="00735759"/>
    <w:rsid w:val="00736E30"/>
    <w:rsid w:val="00737AFC"/>
    <w:rsid w:val="007420E0"/>
    <w:rsid w:val="00742EFB"/>
    <w:rsid w:val="00742F75"/>
    <w:rsid w:val="00744825"/>
    <w:rsid w:val="00745214"/>
    <w:rsid w:val="007455F3"/>
    <w:rsid w:val="007459E5"/>
    <w:rsid w:val="0074665C"/>
    <w:rsid w:val="0074704F"/>
    <w:rsid w:val="00747320"/>
    <w:rsid w:val="0074742D"/>
    <w:rsid w:val="00750697"/>
    <w:rsid w:val="00750A70"/>
    <w:rsid w:val="007517F5"/>
    <w:rsid w:val="00752218"/>
    <w:rsid w:val="00752D7E"/>
    <w:rsid w:val="00754774"/>
    <w:rsid w:val="00756D8A"/>
    <w:rsid w:val="0075748B"/>
    <w:rsid w:val="00757BD5"/>
    <w:rsid w:val="00760016"/>
    <w:rsid w:val="007608BA"/>
    <w:rsid w:val="0076199D"/>
    <w:rsid w:val="007640C2"/>
    <w:rsid w:val="00766C0A"/>
    <w:rsid w:val="0076721B"/>
    <w:rsid w:val="00767EB5"/>
    <w:rsid w:val="00770E00"/>
    <w:rsid w:val="007718FC"/>
    <w:rsid w:val="00771E5D"/>
    <w:rsid w:val="00772FFA"/>
    <w:rsid w:val="007742BB"/>
    <w:rsid w:val="007747CD"/>
    <w:rsid w:val="00775C67"/>
    <w:rsid w:val="00777DE9"/>
    <w:rsid w:val="0078013B"/>
    <w:rsid w:val="0078071F"/>
    <w:rsid w:val="00780ACE"/>
    <w:rsid w:val="00781FD8"/>
    <w:rsid w:val="00785144"/>
    <w:rsid w:val="00785DB0"/>
    <w:rsid w:val="00786670"/>
    <w:rsid w:val="007866CB"/>
    <w:rsid w:val="00787D98"/>
    <w:rsid w:val="00793361"/>
    <w:rsid w:val="00793D9D"/>
    <w:rsid w:val="007949AD"/>
    <w:rsid w:val="00794EB2"/>
    <w:rsid w:val="007951F4"/>
    <w:rsid w:val="007959BC"/>
    <w:rsid w:val="007959E1"/>
    <w:rsid w:val="00795A4C"/>
    <w:rsid w:val="007966D4"/>
    <w:rsid w:val="00797922"/>
    <w:rsid w:val="007A26BE"/>
    <w:rsid w:val="007A3A19"/>
    <w:rsid w:val="007A3F4B"/>
    <w:rsid w:val="007A41D1"/>
    <w:rsid w:val="007A5CE5"/>
    <w:rsid w:val="007A71B7"/>
    <w:rsid w:val="007A7546"/>
    <w:rsid w:val="007B0D66"/>
    <w:rsid w:val="007B1943"/>
    <w:rsid w:val="007B2591"/>
    <w:rsid w:val="007B40A6"/>
    <w:rsid w:val="007B4771"/>
    <w:rsid w:val="007C0063"/>
    <w:rsid w:val="007C28CB"/>
    <w:rsid w:val="007C3BD0"/>
    <w:rsid w:val="007C437D"/>
    <w:rsid w:val="007C4E2F"/>
    <w:rsid w:val="007C677A"/>
    <w:rsid w:val="007D2466"/>
    <w:rsid w:val="007D367F"/>
    <w:rsid w:val="007E3E2E"/>
    <w:rsid w:val="007E4090"/>
    <w:rsid w:val="007E4560"/>
    <w:rsid w:val="007E46FA"/>
    <w:rsid w:val="007E4892"/>
    <w:rsid w:val="007E55FA"/>
    <w:rsid w:val="007E60B9"/>
    <w:rsid w:val="007E687D"/>
    <w:rsid w:val="007E7036"/>
    <w:rsid w:val="007E76BE"/>
    <w:rsid w:val="007F08FF"/>
    <w:rsid w:val="007F1911"/>
    <w:rsid w:val="007F3FCA"/>
    <w:rsid w:val="007F4A0E"/>
    <w:rsid w:val="007F73EB"/>
    <w:rsid w:val="007F797E"/>
    <w:rsid w:val="0080007B"/>
    <w:rsid w:val="00800C35"/>
    <w:rsid w:val="00801487"/>
    <w:rsid w:val="008028FB"/>
    <w:rsid w:val="00802CE5"/>
    <w:rsid w:val="008031B4"/>
    <w:rsid w:val="00803560"/>
    <w:rsid w:val="00803A68"/>
    <w:rsid w:val="00803C00"/>
    <w:rsid w:val="0080449F"/>
    <w:rsid w:val="0080500C"/>
    <w:rsid w:val="0080536D"/>
    <w:rsid w:val="00806B5F"/>
    <w:rsid w:val="0080703A"/>
    <w:rsid w:val="008104A1"/>
    <w:rsid w:val="00810D65"/>
    <w:rsid w:val="008115D0"/>
    <w:rsid w:val="0081266F"/>
    <w:rsid w:val="0081336A"/>
    <w:rsid w:val="00813EEB"/>
    <w:rsid w:val="0081472D"/>
    <w:rsid w:val="00814F60"/>
    <w:rsid w:val="008156CF"/>
    <w:rsid w:val="00816588"/>
    <w:rsid w:val="008171F2"/>
    <w:rsid w:val="00821372"/>
    <w:rsid w:val="0082216E"/>
    <w:rsid w:val="008222BE"/>
    <w:rsid w:val="00825464"/>
    <w:rsid w:val="00825CDB"/>
    <w:rsid w:val="00825E6E"/>
    <w:rsid w:val="008269AA"/>
    <w:rsid w:val="00826DCE"/>
    <w:rsid w:val="0083005E"/>
    <w:rsid w:val="008305B7"/>
    <w:rsid w:val="00831124"/>
    <w:rsid w:val="0083136E"/>
    <w:rsid w:val="008313F6"/>
    <w:rsid w:val="008317AC"/>
    <w:rsid w:val="008318FE"/>
    <w:rsid w:val="00832402"/>
    <w:rsid w:val="008324B7"/>
    <w:rsid w:val="00832670"/>
    <w:rsid w:val="008340EE"/>
    <w:rsid w:val="00835725"/>
    <w:rsid w:val="00835816"/>
    <w:rsid w:val="00836342"/>
    <w:rsid w:val="00837043"/>
    <w:rsid w:val="00837A45"/>
    <w:rsid w:val="00840E32"/>
    <w:rsid w:val="00842718"/>
    <w:rsid w:val="008438CF"/>
    <w:rsid w:val="00844AC5"/>
    <w:rsid w:val="008454FD"/>
    <w:rsid w:val="008464E8"/>
    <w:rsid w:val="0084668D"/>
    <w:rsid w:val="00846DA6"/>
    <w:rsid w:val="00851C13"/>
    <w:rsid w:val="00851C97"/>
    <w:rsid w:val="0085227D"/>
    <w:rsid w:val="00852F09"/>
    <w:rsid w:val="008534D7"/>
    <w:rsid w:val="0085433E"/>
    <w:rsid w:val="008545A0"/>
    <w:rsid w:val="00854A9D"/>
    <w:rsid w:val="00855404"/>
    <w:rsid w:val="00856830"/>
    <w:rsid w:val="0085687F"/>
    <w:rsid w:val="008578BC"/>
    <w:rsid w:val="00857BAD"/>
    <w:rsid w:val="00857C8D"/>
    <w:rsid w:val="00861A61"/>
    <w:rsid w:val="00861FEF"/>
    <w:rsid w:val="008620A2"/>
    <w:rsid w:val="0086312A"/>
    <w:rsid w:val="0086339D"/>
    <w:rsid w:val="00863C57"/>
    <w:rsid w:val="00864278"/>
    <w:rsid w:val="00864293"/>
    <w:rsid w:val="0086438F"/>
    <w:rsid w:val="0086477C"/>
    <w:rsid w:val="00865247"/>
    <w:rsid w:val="00865297"/>
    <w:rsid w:val="00870DE3"/>
    <w:rsid w:val="00872539"/>
    <w:rsid w:val="008726B7"/>
    <w:rsid w:val="00872E8F"/>
    <w:rsid w:val="00873440"/>
    <w:rsid w:val="008742AA"/>
    <w:rsid w:val="0087469F"/>
    <w:rsid w:val="00874C27"/>
    <w:rsid w:val="008754C1"/>
    <w:rsid w:val="008764CD"/>
    <w:rsid w:val="008801DE"/>
    <w:rsid w:val="00881CA4"/>
    <w:rsid w:val="00882A58"/>
    <w:rsid w:val="00886AC5"/>
    <w:rsid w:val="0089099D"/>
    <w:rsid w:val="008909A0"/>
    <w:rsid w:val="00892261"/>
    <w:rsid w:val="008937B8"/>
    <w:rsid w:val="0089539C"/>
    <w:rsid w:val="008956CA"/>
    <w:rsid w:val="008962AA"/>
    <w:rsid w:val="008978E4"/>
    <w:rsid w:val="008A04BD"/>
    <w:rsid w:val="008A082B"/>
    <w:rsid w:val="008A0D07"/>
    <w:rsid w:val="008A10B5"/>
    <w:rsid w:val="008A17DA"/>
    <w:rsid w:val="008A26D0"/>
    <w:rsid w:val="008A29B8"/>
    <w:rsid w:val="008A34F6"/>
    <w:rsid w:val="008A4A69"/>
    <w:rsid w:val="008A4C53"/>
    <w:rsid w:val="008A51D2"/>
    <w:rsid w:val="008A683D"/>
    <w:rsid w:val="008A7CCF"/>
    <w:rsid w:val="008B0146"/>
    <w:rsid w:val="008B070E"/>
    <w:rsid w:val="008B1242"/>
    <w:rsid w:val="008B1ABB"/>
    <w:rsid w:val="008B33ED"/>
    <w:rsid w:val="008B3A6F"/>
    <w:rsid w:val="008B3F76"/>
    <w:rsid w:val="008B3F7A"/>
    <w:rsid w:val="008B446F"/>
    <w:rsid w:val="008B5B82"/>
    <w:rsid w:val="008B69C1"/>
    <w:rsid w:val="008B6D20"/>
    <w:rsid w:val="008B78A2"/>
    <w:rsid w:val="008C16CC"/>
    <w:rsid w:val="008C28CA"/>
    <w:rsid w:val="008C37DE"/>
    <w:rsid w:val="008C4208"/>
    <w:rsid w:val="008C4218"/>
    <w:rsid w:val="008C48D0"/>
    <w:rsid w:val="008C5140"/>
    <w:rsid w:val="008C6029"/>
    <w:rsid w:val="008C6212"/>
    <w:rsid w:val="008C6D07"/>
    <w:rsid w:val="008C7C11"/>
    <w:rsid w:val="008D066A"/>
    <w:rsid w:val="008D0F18"/>
    <w:rsid w:val="008D2702"/>
    <w:rsid w:val="008D27AF"/>
    <w:rsid w:val="008D4B11"/>
    <w:rsid w:val="008D4C98"/>
    <w:rsid w:val="008D7A74"/>
    <w:rsid w:val="008E03A1"/>
    <w:rsid w:val="008E1EE3"/>
    <w:rsid w:val="008E33D1"/>
    <w:rsid w:val="008E60D3"/>
    <w:rsid w:val="008E6335"/>
    <w:rsid w:val="008E6C82"/>
    <w:rsid w:val="008F1C0F"/>
    <w:rsid w:val="008F23C1"/>
    <w:rsid w:val="008F384A"/>
    <w:rsid w:val="008F499D"/>
    <w:rsid w:val="008F4B58"/>
    <w:rsid w:val="008F4F9A"/>
    <w:rsid w:val="008F5D16"/>
    <w:rsid w:val="008F5F2C"/>
    <w:rsid w:val="008F6A28"/>
    <w:rsid w:val="008F6F4F"/>
    <w:rsid w:val="008F7679"/>
    <w:rsid w:val="008F7910"/>
    <w:rsid w:val="00900B43"/>
    <w:rsid w:val="00901371"/>
    <w:rsid w:val="00902125"/>
    <w:rsid w:val="0090353C"/>
    <w:rsid w:val="00904B55"/>
    <w:rsid w:val="00906AF4"/>
    <w:rsid w:val="00910428"/>
    <w:rsid w:val="00910F45"/>
    <w:rsid w:val="009119A7"/>
    <w:rsid w:val="009119AB"/>
    <w:rsid w:val="00911BE0"/>
    <w:rsid w:val="00912C6F"/>
    <w:rsid w:val="009136A2"/>
    <w:rsid w:val="00913E3B"/>
    <w:rsid w:val="00914DBD"/>
    <w:rsid w:val="00915870"/>
    <w:rsid w:val="00915A21"/>
    <w:rsid w:val="00916B1A"/>
    <w:rsid w:val="00916B2C"/>
    <w:rsid w:val="00921C96"/>
    <w:rsid w:val="00921F21"/>
    <w:rsid w:val="00922959"/>
    <w:rsid w:val="009235FD"/>
    <w:rsid w:val="0092388F"/>
    <w:rsid w:val="009245E0"/>
    <w:rsid w:val="00924BB4"/>
    <w:rsid w:val="00926CD0"/>
    <w:rsid w:val="00927601"/>
    <w:rsid w:val="009308D4"/>
    <w:rsid w:val="009313B4"/>
    <w:rsid w:val="00931458"/>
    <w:rsid w:val="009314C2"/>
    <w:rsid w:val="00932D90"/>
    <w:rsid w:val="00933038"/>
    <w:rsid w:val="009338E8"/>
    <w:rsid w:val="0093425E"/>
    <w:rsid w:val="0093498C"/>
    <w:rsid w:val="00934A99"/>
    <w:rsid w:val="00934AF9"/>
    <w:rsid w:val="00935227"/>
    <w:rsid w:val="00937DBB"/>
    <w:rsid w:val="009404BB"/>
    <w:rsid w:val="00943019"/>
    <w:rsid w:val="009433D3"/>
    <w:rsid w:val="00944645"/>
    <w:rsid w:val="00944A9A"/>
    <w:rsid w:val="0094509C"/>
    <w:rsid w:val="0094705C"/>
    <w:rsid w:val="009500C8"/>
    <w:rsid w:val="00951521"/>
    <w:rsid w:val="00951CA1"/>
    <w:rsid w:val="009528EC"/>
    <w:rsid w:val="00953257"/>
    <w:rsid w:val="00953C52"/>
    <w:rsid w:val="00954C5B"/>
    <w:rsid w:val="009557E1"/>
    <w:rsid w:val="009564CF"/>
    <w:rsid w:val="009573FA"/>
    <w:rsid w:val="0095748A"/>
    <w:rsid w:val="00957AB2"/>
    <w:rsid w:val="009601C9"/>
    <w:rsid w:val="00960577"/>
    <w:rsid w:val="00963714"/>
    <w:rsid w:val="00964E56"/>
    <w:rsid w:val="00966CD7"/>
    <w:rsid w:val="00967A4B"/>
    <w:rsid w:val="00970479"/>
    <w:rsid w:val="00970623"/>
    <w:rsid w:val="00970CDE"/>
    <w:rsid w:val="009721D0"/>
    <w:rsid w:val="00974BF5"/>
    <w:rsid w:val="00974D56"/>
    <w:rsid w:val="00974DB2"/>
    <w:rsid w:val="00975D99"/>
    <w:rsid w:val="00977E42"/>
    <w:rsid w:val="00980347"/>
    <w:rsid w:val="00980B39"/>
    <w:rsid w:val="00981DE5"/>
    <w:rsid w:val="00982096"/>
    <w:rsid w:val="009824C8"/>
    <w:rsid w:val="00982B7D"/>
    <w:rsid w:val="00985119"/>
    <w:rsid w:val="00985678"/>
    <w:rsid w:val="00985B73"/>
    <w:rsid w:val="00986DF2"/>
    <w:rsid w:val="009872DD"/>
    <w:rsid w:val="009905DC"/>
    <w:rsid w:val="00990D8C"/>
    <w:rsid w:val="009929DF"/>
    <w:rsid w:val="00993688"/>
    <w:rsid w:val="00994D78"/>
    <w:rsid w:val="009961AF"/>
    <w:rsid w:val="00996269"/>
    <w:rsid w:val="00997B73"/>
    <w:rsid w:val="009A22D0"/>
    <w:rsid w:val="009A2758"/>
    <w:rsid w:val="009A3FCA"/>
    <w:rsid w:val="009A4991"/>
    <w:rsid w:val="009A5371"/>
    <w:rsid w:val="009A5CFB"/>
    <w:rsid w:val="009A5D8D"/>
    <w:rsid w:val="009A6F5B"/>
    <w:rsid w:val="009A77FE"/>
    <w:rsid w:val="009A7F43"/>
    <w:rsid w:val="009B009B"/>
    <w:rsid w:val="009B074D"/>
    <w:rsid w:val="009B304C"/>
    <w:rsid w:val="009B36C5"/>
    <w:rsid w:val="009B3DE1"/>
    <w:rsid w:val="009B3E76"/>
    <w:rsid w:val="009B720E"/>
    <w:rsid w:val="009C02A2"/>
    <w:rsid w:val="009C12CB"/>
    <w:rsid w:val="009C388F"/>
    <w:rsid w:val="009C3D87"/>
    <w:rsid w:val="009C5272"/>
    <w:rsid w:val="009C585A"/>
    <w:rsid w:val="009C5BD9"/>
    <w:rsid w:val="009C63EC"/>
    <w:rsid w:val="009C66A3"/>
    <w:rsid w:val="009C691D"/>
    <w:rsid w:val="009C715F"/>
    <w:rsid w:val="009C7E6A"/>
    <w:rsid w:val="009D095D"/>
    <w:rsid w:val="009D157B"/>
    <w:rsid w:val="009D1A7E"/>
    <w:rsid w:val="009D20CA"/>
    <w:rsid w:val="009D22C9"/>
    <w:rsid w:val="009D36FA"/>
    <w:rsid w:val="009D3AA3"/>
    <w:rsid w:val="009D3E8A"/>
    <w:rsid w:val="009D4D4C"/>
    <w:rsid w:val="009D54AB"/>
    <w:rsid w:val="009D5643"/>
    <w:rsid w:val="009D5E39"/>
    <w:rsid w:val="009D652B"/>
    <w:rsid w:val="009D7A19"/>
    <w:rsid w:val="009E21D8"/>
    <w:rsid w:val="009E25DD"/>
    <w:rsid w:val="009E27E0"/>
    <w:rsid w:val="009E34A1"/>
    <w:rsid w:val="009E4317"/>
    <w:rsid w:val="009E633F"/>
    <w:rsid w:val="009E68FE"/>
    <w:rsid w:val="009E7D55"/>
    <w:rsid w:val="009E7FB9"/>
    <w:rsid w:val="009F0EB9"/>
    <w:rsid w:val="009F1048"/>
    <w:rsid w:val="009F11EE"/>
    <w:rsid w:val="009F3E0A"/>
    <w:rsid w:val="009F64D9"/>
    <w:rsid w:val="009F6D44"/>
    <w:rsid w:val="009F6EC4"/>
    <w:rsid w:val="009F7544"/>
    <w:rsid w:val="00A013A2"/>
    <w:rsid w:val="00A018C3"/>
    <w:rsid w:val="00A0190D"/>
    <w:rsid w:val="00A031AE"/>
    <w:rsid w:val="00A03877"/>
    <w:rsid w:val="00A03AED"/>
    <w:rsid w:val="00A03FE2"/>
    <w:rsid w:val="00A04851"/>
    <w:rsid w:val="00A04F49"/>
    <w:rsid w:val="00A06DFF"/>
    <w:rsid w:val="00A071CD"/>
    <w:rsid w:val="00A074EE"/>
    <w:rsid w:val="00A07F14"/>
    <w:rsid w:val="00A115AE"/>
    <w:rsid w:val="00A12BB3"/>
    <w:rsid w:val="00A14531"/>
    <w:rsid w:val="00A14A71"/>
    <w:rsid w:val="00A15745"/>
    <w:rsid w:val="00A15CBF"/>
    <w:rsid w:val="00A168E7"/>
    <w:rsid w:val="00A17263"/>
    <w:rsid w:val="00A21A5B"/>
    <w:rsid w:val="00A2216A"/>
    <w:rsid w:val="00A22440"/>
    <w:rsid w:val="00A23128"/>
    <w:rsid w:val="00A2346B"/>
    <w:rsid w:val="00A23C12"/>
    <w:rsid w:val="00A23D21"/>
    <w:rsid w:val="00A23F3E"/>
    <w:rsid w:val="00A2520A"/>
    <w:rsid w:val="00A2556A"/>
    <w:rsid w:val="00A2575C"/>
    <w:rsid w:val="00A2665D"/>
    <w:rsid w:val="00A26BE1"/>
    <w:rsid w:val="00A3176A"/>
    <w:rsid w:val="00A31EE3"/>
    <w:rsid w:val="00A31FDF"/>
    <w:rsid w:val="00A3374D"/>
    <w:rsid w:val="00A33D26"/>
    <w:rsid w:val="00A35EE3"/>
    <w:rsid w:val="00A36692"/>
    <w:rsid w:val="00A3761E"/>
    <w:rsid w:val="00A37E84"/>
    <w:rsid w:val="00A37F84"/>
    <w:rsid w:val="00A4065E"/>
    <w:rsid w:val="00A411B7"/>
    <w:rsid w:val="00A44C5A"/>
    <w:rsid w:val="00A4532C"/>
    <w:rsid w:val="00A45E3B"/>
    <w:rsid w:val="00A46187"/>
    <w:rsid w:val="00A4671C"/>
    <w:rsid w:val="00A4684C"/>
    <w:rsid w:val="00A47BF9"/>
    <w:rsid w:val="00A47F8C"/>
    <w:rsid w:val="00A50E99"/>
    <w:rsid w:val="00A51097"/>
    <w:rsid w:val="00A51804"/>
    <w:rsid w:val="00A52FE7"/>
    <w:rsid w:val="00A5460F"/>
    <w:rsid w:val="00A556FB"/>
    <w:rsid w:val="00A55A9A"/>
    <w:rsid w:val="00A57382"/>
    <w:rsid w:val="00A6035A"/>
    <w:rsid w:val="00A61378"/>
    <w:rsid w:val="00A617D1"/>
    <w:rsid w:val="00A61D95"/>
    <w:rsid w:val="00A61E2E"/>
    <w:rsid w:val="00A61F0E"/>
    <w:rsid w:val="00A62D2D"/>
    <w:rsid w:val="00A64DB8"/>
    <w:rsid w:val="00A6511E"/>
    <w:rsid w:val="00A66548"/>
    <w:rsid w:val="00A66D97"/>
    <w:rsid w:val="00A67188"/>
    <w:rsid w:val="00A70942"/>
    <w:rsid w:val="00A71294"/>
    <w:rsid w:val="00A7215F"/>
    <w:rsid w:val="00A7288A"/>
    <w:rsid w:val="00A7304E"/>
    <w:rsid w:val="00A735E9"/>
    <w:rsid w:val="00A73D46"/>
    <w:rsid w:val="00A75F15"/>
    <w:rsid w:val="00A776BA"/>
    <w:rsid w:val="00A816DE"/>
    <w:rsid w:val="00A81A2A"/>
    <w:rsid w:val="00A81CF1"/>
    <w:rsid w:val="00A82A83"/>
    <w:rsid w:val="00A8333F"/>
    <w:rsid w:val="00A8477C"/>
    <w:rsid w:val="00A84844"/>
    <w:rsid w:val="00A863D9"/>
    <w:rsid w:val="00A921A9"/>
    <w:rsid w:val="00A923E2"/>
    <w:rsid w:val="00A92A8F"/>
    <w:rsid w:val="00A93568"/>
    <w:rsid w:val="00A93703"/>
    <w:rsid w:val="00A94105"/>
    <w:rsid w:val="00A94E3D"/>
    <w:rsid w:val="00A9595C"/>
    <w:rsid w:val="00A968DF"/>
    <w:rsid w:val="00A975F8"/>
    <w:rsid w:val="00AA0529"/>
    <w:rsid w:val="00AA08F4"/>
    <w:rsid w:val="00AA0A6A"/>
    <w:rsid w:val="00AA0BE6"/>
    <w:rsid w:val="00AA0CCB"/>
    <w:rsid w:val="00AA1819"/>
    <w:rsid w:val="00AA21EE"/>
    <w:rsid w:val="00AA35A6"/>
    <w:rsid w:val="00AA4D9B"/>
    <w:rsid w:val="00AA5362"/>
    <w:rsid w:val="00AA55A8"/>
    <w:rsid w:val="00AA5F0C"/>
    <w:rsid w:val="00AA6E54"/>
    <w:rsid w:val="00AA6FFD"/>
    <w:rsid w:val="00AA7193"/>
    <w:rsid w:val="00AA7259"/>
    <w:rsid w:val="00AB158F"/>
    <w:rsid w:val="00AB1A78"/>
    <w:rsid w:val="00AB345C"/>
    <w:rsid w:val="00AB4311"/>
    <w:rsid w:val="00AB6E1E"/>
    <w:rsid w:val="00AB7E9D"/>
    <w:rsid w:val="00AC0975"/>
    <w:rsid w:val="00AC2101"/>
    <w:rsid w:val="00AC54EA"/>
    <w:rsid w:val="00AD0905"/>
    <w:rsid w:val="00AD0FA0"/>
    <w:rsid w:val="00AD1C79"/>
    <w:rsid w:val="00AD487E"/>
    <w:rsid w:val="00AD48C8"/>
    <w:rsid w:val="00AD5295"/>
    <w:rsid w:val="00AD62C6"/>
    <w:rsid w:val="00AD713A"/>
    <w:rsid w:val="00AE00DA"/>
    <w:rsid w:val="00AE1162"/>
    <w:rsid w:val="00AE1198"/>
    <w:rsid w:val="00AE13A1"/>
    <w:rsid w:val="00AE13E7"/>
    <w:rsid w:val="00AE1DDF"/>
    <w:rsid w:val="00AE2054"/>
    <w:rsid w:val="00AE4174"/>
    <w:rsid w:val="00AE595B"/>
    <w:rsid w:val="00AE5F78"/>
    <w:rsid w:val="00AE6B5B"/>
    <w:rsid w:val="00AE6D8F"/>
    <w:rsid w:val="00AE76EF"/>
    <w:rsid w:val="00AE7D12"/>
    <w:rsid w:val="00AF23F4"/>
    <w:rsid w:val="00AF2516"/>
    <w:rsid w:val="00AF2541"/>
    <w:rsid w:val="00AF33CA"/>
    <w:rsid w:val="00AF47A7"/>
    <w:rsid w:val="00AF5A00"/>
    <w:rsid w:val="00AF5A4D"/>
    <w:rsid w:val="00AF5C7F"/>
    <w:rsid w:val="00AF6A7B"/>
    <w:rsid w:val="00AF7A95"/>
    <w:rsid w:val="00AF7D50"/>
    <w:rsid w:val="00B0013B"/>
    <w:rsid w:val="00B00803"/>
    <w:rsid w:val="00B02F8C"/>
    <w:rsid w:val="00B03328"/>
    <w:rsid w:val="00B034DB"/>
    <w:rsid w:val="00B03BF4"/>
    <w:rsid w:val="00B06058"/>
    <w:rsid w:val="00B06778"/>
    <w:rsid w:val="00B07E5B"/>
    <w:rsid w:val="00B10539"/>
    <w:rsid w:val="00B12903"/>
    <w:rsid w:val="00B12C4F"/>
    <w:rsid w:val="00B13119"/>
    <w:rsid w:val="00B15068"/>
    <w:rsid w:val="00B1546A"/>
    <w:rsid w:val="00B15B89"/>
    <w:rsid w:val="00B17FE1"/>
    <w:rsid w:val="00B200C8"/>
    <w:rsid w:val="00B2143E"/>
    <w:rsid w:val="00B21C1F"/>
    <w:rsid w:val="00B24FCC"/>
    <w:rsid w:val="00B2561A"/>
    <w:rsid w:val="00B25795"/>
    <w:rsid w:val="00B25B5D"/>
    <w:rsid w:val="00B26E32"/>
    <w:rsid w:val="00B27108"/>
    <w:rsid w:val="00B308D8"/>
    <w:rsid w:val="00B31168"/>
    <w:rsid w:val="00B32DCE"/>
    <w:rsid w:val="00B3516B"/>
    <w:rsid w:val="00B35A60"/>
    <w:rsid w:val="00B36EB5"/>
    <w:rsid w:val="00B42F0D"/>
    <w:rsid w:val="00B4387C"/>
    <w:rsid w:val="00B44929"/>
    <w:rsid w:val="00B466DE"/>
    <w:rsid w:val="00B46878"/>
    <w:rsid w:val="00B50199"/>
    <w:rsid w:val="00B50A52"/>
    <w:rsid w:val="00B50E34"/>
    <w:rsid w:val="00B51D5E"/>
    <w:rsid w:val="00B55A91"/>
    <w:rsid w:val="00B55BF3"/>
    <w:rsid w:val="00B577DF"/>
    <w:rsid w:val="00B61C7E"/>
    <w:rsid w:val="00B61F7D"/>
    <w:rsid w:val="00B61F8F"/>
    <w:rsid w:val="00B62E2E"/>
    <w:rsid w:val="00B646F9"/>
    <w:rsid w:val="00B669A1"/>
    <w:rsid w:val="00B67328"/>
    <w:rsid w:val="00B676BD"/>
    <w:rsid w:val="00B67C1E"/>
    <w:rsid w:val="00B714F2"/>
    <w:rsid w:val="00B7249D"/>
    <w:rsid w:val="00B72FF6"/>
    <w:rsid w:val="00B733B7"/>
    <w:rsid w:val="00B74212"/>
    <w:rsid w:val="00B80C3B"/>
    <w:rsid w:val="00B8112A"/>
    <w:rsid w:val="00B81A11"/>
    <w:rsid w:val="00B82432"/>
    <w:rsid w:val="00B82E1B"/>
    <w:rsid w:val="00B831BD"/>
    <w:rsid w:val="00B844F0"/>
    <w:rsid w:val="00B85A0D"/>
    <w:rsid w:val="00B86EB2"/>
    <w:rsid w:val="00B878A9"/>
    <w:rsid w:val="00B906E3"/>
    <w:rsid w:val="00B91082"/>
    <w:rsid w:val="00B912D4"/>
    <w:rsid w:val="00B91A28"/>
    <w:rsid w:val="00B91B2A"/>
    <w:rsid w:val="00B91E4D"/>
    <w:rsid w:val="00B920E7"/>
    <w:rsid w:val="00B94467"/>
    <w:rsid w:val="00B950C2"/>
    <w:rsid w:val="00B9631C"/>
    <w:rsid w:val="00BA06C5"/>
    <w:rsid w:val="00BA20FE"/>
    <w:rsid w:val="00BA21DD"/>
    <w:rsid w:val="00BA2C40"/>
    <w:rsid w:val="00BA3860"/>
    <w:rsid w:val="00BA697E"/>
    <w:rsid w:val="00BA6E04"/>
    <w:rsid w:val="00BB12DE"/>
    <w:rsid w:val="00BB1949"/>
    <w:rsid w:val="00BB20F7"/>
    <w:rsid w:val="00BB2B82"/>
    <w:rsid w:val="00BB3B09"/>
    <w:rsid w:val="00BB3D05"/>
    <w:rsid w:val="00BB5F41"/>
    <w:rsid w:val="00BB7CB3"/>
    <w:rsid w:val="00BC1373"/>
    <w:rsid w:val="00BC3178"/>
    <w:rsid w:val="00BC31FE"/>
    <w:rsid w:val="00BC3248"/>
    <w:rsid w:val="00BC5708"/>
    <w:rsid w:val="00BC5964"/>
    <w:rsid w:val="00BC6030"/>
    <w:rsid w:val="00BC6DC6"/>
    <w:rsid w:val="00BC78FC"/>
    <w:rsid w:val="00BC7BA3"/>
    <w:rsid w:val="00BD12C3"/>
    <w:rsid w:val="00BD1591"/>
    <w:rsid w:val="00BD54F7"/>
    <w:rsid w:val="00BD5A6A"/>
    <w:rsid w:val="00BD69DE"/>
    <w:rsid w:val="00BD7E2D"/>
    <w:rsid w:val="00BE0FF6"/>
    <w:rsid w:val="00BE1341"/>
    <w:rsid w:val="00BE166A"/>
    <w:rsid w:val="00BE16E4"/>
    <w:rsid w:val="00BE194C"/>
    <w:rsid w:val="00BE19FD"/>
    <w:rsid w:val="00BE2C64"/>
    <w:rsid w:val="00BE2DE2"/>
    <w:rsid w:val="00BE3C62"/>
    <w:rsid w:val="00BE4936"/>
    <w:rsid w:val="00BE4EEC"/>
    <w:rsid w:val="00BE5645"/>
    <w:rsid w:val="00BE6E86"/>
    <w:rsid w:val="00BE6F42"/>
    <w:rsid w:val="00BE7FC8"/>
    <w:rsid w:val="00BF07C6"/>
    <w:rsid w:val="00BF1F43"/>
    <w:rsid w:val="00BF3219"/>
    <w:rsid w:val="00BF74F6"/>
    <w:rsid w:val="00BF7CA9"/>
    <w:rsid w:val="00C00E6D"/>
    <w:rsid w:val="00C0141C"/>
    <w:rsid w:val="00C01DAA"/>
    <w:rsid w:val="00C021AB"/>
    <w:rsid w:val="00C02C37"/>
    <w:rsid w:val="00C02EF7"/>
    <w:rsid w:val="00C03DF0"/>
    <w:rsid w:val="00C03F71"/>
    <w:rsid w:val="00C05BA3"/>
    <w:rsid w:val="00C06399"/>
    <w:rsid w:val="00C10137"/>
    <w:rsid w:val="00C11673"/>
    <w:rsid w:val="00C15ADC"/>
    <w:rsid w:val="00C175A3"/>
    <w:rsid w:val="00C20158"/>
    <w:rsid w:val="00C205C8"/>
    <w:rsid w:val="00C21B49"/>
    <w:rsid w:val="00C23AC3"/>
    <w:rsid w:val="00C240B3"/>
    <w:rsid w:val="00C244B1"/>
    <w:rsid w:val="00C24741"/>
    <w:rsid w:val="00C24A40"/>
    <w:rsid w:val="00C25BDD"/>
    <w:rsid w:val="00C27BE8"/>
    <w:rsid w:val="00C3110B"/>
    <w:rsid w:val="00C322F6"/>
    <w:rsid w:val="00C33CDB"/>
    <w:rsid w:val="00C35BAA"/>
    <w:rsid w:val="00C36B51"/>
    <w:rsid w:val="00C405F4"/>
    <w:rsid w:val="00C41426"/>
    <w:rsid w:val="00C414AC"/>
    <w:rsid w:val="00C4176E"/>
    <w:rsid w:val="00C426A1"/>
    <w:rsid w:val="00C43F2E"/>
    <w:rsid w:val="00C446D7"/>
    <w:rsid w:val="00C45B2E"/>
    <w:rsid w:val="00C45E49"/>
    <w:rsid w:val="00C45F12"/>
    <w:rsid w:val="00C464EF"/>
    <w:rsid w:val="00C46B2E"/>
    <w:rsid w:val="00C4779F"/>
    <w:rsid w:val="00C50687"/>
    <w:rsid w:val="00C50F59"/>
    <w:rsid w:val="00C513F1"/>
    <w:rsid w:val="00C523FA"/>
    <w:rsid w:val="00C5259A"/>
    <w:rsid w:val="00C525AB"/>
    <w:rsid w:val="00C54A53"/>
    <w:rsid w:val="00C552C4"/>
    <w:rsid w:val="00C5555F"/>
    <w:rsid w:val="00C557CA"/>
    <w:rsid w:val="00C55B5C"/>
    <w:rsid w:val="00C55D4B"/>
    <w:rsid w:val="00C56A91"/>
    <w:rsid w:val="00C56FF7"/>
    <w:rsid w:val="00C570B0"/>
    <w:rsid w:val="00C570CE"/>
    <w:rsid w:val="00C60387"/>
    <w:rsid w:val="00C60E96"/>
    <w:rsid w:val="00C611A1"/>
    <w:rsid w:val="00C6184D"/>
    <w:rsid w:val="00C6214E"/>
    <w:rsid w:val="00C63DDF"/>
    <w:rsid w:val="00C64A39"/>
    <w:rsid w:val="00C65230"/>
    <w:rsid w:val="00C6533C"/>
    <w:rsid w:val="00C65E3B"/>
    <w:rsid w:val="00C676CF"/>
    <w:rsid w:val="00C7088B"/>
    <w:rsid w:val="00C70ABB"/>
    <w:rsid w:val="00C711C1"/>
    <w:rsid w:val="00C74F27"/>
    <w:rsid w:val="00C75624"/>
    <w:rsid w:val="00C76595"/>
    <w:rsid w:val="00C76C3C"/>
    <w:rsid w:val="00C772C1"/>
    <w:rsid w:val="00C7799B"/>
    <w:rsid w:val="00C77E32"/>
    <w:rsid w:val="00C8011A"/>
    <w:rsid w:val="00C82128"/>
    <w:rsid w:val="00C82343"/>
    <w:rsid w:val="00C837CF"/>
    <w:rsid w:val="00C83AB3"/>
    <w:rsid w:val="00C84349"/>
    <w:rsid w:val="00C8534C"/>
    <w:rsid w:val="00C85F66"/>
    <w:rsid w:val="00C85FF1"/>
    <w:rsid w:val="00C87660"/>
    <w:rsid w:val="00C876EE"/>
    <w:rsid w:val="00C87AF5"/>
    <w:rsid w:val="00C87B99"/>
    <w:rsid w:val="00C87DF2"/>
    <w:rsid w:val="00C87EFA"/>
    <w:rsid w:val="00C901EB"/>
    <w:rsid w:val="00C91FF5"/>
    <w:rsid w:val="00C922B5"/>
    <w:rsid w:val="00C92B42"/>
    <w:rsid w:val="00C93057"/>
    <w:rsid w:val="00C93E1F"/>
    <w:rsid w:val="00C94414"/>
    <w:rsid w:val="00C94AC7"/>
    <w:rsid w:val="00C94F91"/>
    <w:rsid w:val="00C95306"/>
    <w:rsid w:val="00C95E51"/>
    <w:rsid w:val="00C963E1"/>
    <w:rsid w:val="00C97122"/>
    <w:rsid w:val="00C97501"/>
    <w:rsid w:val="00CA215C"/>
    <w:rsid w:val="00CA2D1C"/>
    <w:rsid w:val="00CB1F66"/>
    <w:rsid w:val="00CB2AD8"/>
    <w:rsid w:val="00CB2ADE"/>
    <w:rsid w:val="00CB67CE"/>
    <w:rsid w:val="00CB6ABC"/>
    <w:rsid w:val="00CB6DED"/>
    <w:rsid w:val="00CC0533"/>
    <w:rsid w:val="00CC0A57"/>
    <w:rsid w:val="00CC12F7"/>
    <w:rsid w:val="00CC3A58"/>
    <w:rsid w:val="00CC3B6D"/>
    <w:rsid w:val="00CC3EB5"/>
    <w:rsid w:val="00CC3F62"/>
    <w:rsid w:val="00CC4A52"/>
    <w:rsid w:val="00CC5F5F"/>
    <w:rsid w:val="00CC5F92"/>
    <w:rsid w:val="00CC63FC"/>
    <w:rsid w:val="00CC696F"/>
    <w:rsid w:val="00CD00FC"/>
    <w:rsid w:val="00CD1155"/>
    <w:rsid w:val="00CD1730"/>
    <w:rsid w:val="00CD4FB8"/>
    <w:rsid w:val="00CD5333"/>
    <w:rsid w:val="00CD73CD"/>
    <w:rsid w:val="00CE1DB8"/>
    <w:rsid w:val="00CE22EA"/>
    <w:rsid w:val="00CE25D6"/>
    <w:rsid w:val="00CE30A8"/>
    <w:rsid w:val="00CE6A7C"/>
    <w:rsid w:val="00CF1656"/>
    <w:rsid w:val="00CF16D8"/>
    <w:rsid w:val="00CF30E6"/>
    <w:rsid w:val="00CF36D9"/>
    <w:rsid w:val="00CF37F6"/>
    <w:rsid w:val="00CF45EA"/>
    <w:rsid w:val="00CF4D72"/>
    <w:rsid w:val="00CF57B6"/>
    <w:rsid w:val="00CF605F"/>
    <w:rsid w:val="00D00159"/>
    <w:rsid w:val="00D02558"/>
    <w:rsid w:val="00D02EF1"/>
    <w:rsid w:val="00D0334F"/>
    <w:rsid w:val="00D03BCA"/>
    <w:rsid w:val="00D03C99"/>
    <w:rsid w:val="00D06789"/>
    <w:rsid w:val="00D070AA"/>
    <w:rsid w:val="00D076E1"/>
    <w:rsid w:val="00D1154F"/>
    <w:rsid w:val="00D14DB9"/>
    <w:rsid w:val="00D161B7"/>
    <w:rsid w:val="00D17F61"/>
    <w:rsid w:val="00D17F6B"/>
    <w:rsid w:val="00D21829"/>
    <w:rsid w:val="00D22EC9"/>
    <w:rsid w:val="00D22ED1"/>
    <w:rsid w:val="00D2322A"/>
    <w:rsid w:val="00D25630"/>
    <w:rsid w:val="00D25779"/>
    <w:rsid w:val="00D25E4E"/>
    <w:rsid w:val="00D263C4"/>
    <w:rsid w:val="00D26BDD"/>
    <w:rsid w:val="00D26D14"/>
    <w:rsid w:val="00D26FD4"/>
    <w:rsid w:val="00D3009B"/>
    <w:rsid w:val="00D33C3F"/>
    <w:rsid w:val="00D35649"/>
    <w:rsid w:val="00D35D75"/>
    <w:rsid w:val="00D37C19"/>
    <w:rsid w:val="00D400F4"/>
    <w:rsid w:val="00D40C7A"/>
    <w:rsid w:val="00D43218"/>
    <w:rsid w:val="00D43AC3"/>
    <w:rsid w:val="00D45FC6"/>
    <w:rsid w:val="00D46196"/>
    <w:rsid w:val="00D47157"/>
    <w:rsid w:val="00D47FBD"/>
    <w:rsid w:val="00D51588"/>
    <w:rsid w:val="00D52D13"/>
    <w:rsid w:val="00D555E8"/>
    <w:rsid w:val="00D55925"/>
    <w:rsid w:val="00D5656A"/>
    <w:rsid w:val="00D57A7E"/>
    <w:rsid w:val="00D63103"/>
    <w:rsid w:val="00D63C21"/>
    <w:rsid w:val="00D642AC"/>
    <w:rsid w:val="00D645A7"/>
    <w:rsid w:val="00D657EE"/>
    <w:rsid w:val="00D65B38"/>
    <w:rsid w:val="00D70669"/>
    <w:rsid w:val="00D71279"/>
    <w:rsid w:val="00D717AB"/>
    <w:rsid w:val="00D7203C"/>
    <w:rsid w:val="00D72DA4"/>
    <w:rsid w:val="00D733C2"/>
    <w:rsid w:val="00D76102"/>
    <w:rsid w:val="00D7614B"/>
    <w:rsid w:val="00D76F38"/>
    <w:rsid w:val="00D80B9C"/>
    <w:rsid w:val="00D817F2"/>
    <w:rsid w:val="00D81DA3"/>
    <w:rsid w:val="00D824DF"/>
    <w:rsid w:val="00D832F1"/>
    <w:rsid w:val="00D8347B"/>
    <w:rsid w:val="00D8366A"/>
    <w:rsid w:val="00D8452A"/>
    <w:rsid w:val="00D84B94"/>
    <w:rsid w:val="00D8744B"/>
    <w:rsid w:val="00D87A33"/>
    <w:rsid w:val="00D90B6E"/>
    <w:rsid w:val="00D920FE"/>
    <w:rsid w:val="00D92EC0"/>
    <w:rsid w:val="00D94468"/>
    <w:rsid w:val="00D95255"/>
    <w:rsid w:val="00D95314"/>
    <w:rsid w:val="00D97B30"/>
    <w:rsid w:val="00D97E55"/>
    <w:rsid w:val="00DA24A2"/>
    <w:rsid w:val="00DA25F7"/>
    <w:rsid w:val="00DA43EB"/>
    <w:rsid w:val="00DA4DA4"/>
    <w:rsid w:val="00DA55D6"/>
    <w:rsid w:val="00DA63C2"/>
    <w:rsid w:val="00DA66B3"/>
    <w:rsid w:val="00DA7A48"/>
    <w:rsid w:val="00DB2626"/>
    <w:rsid w:val="00DB4B0E"/>
    <w:rsid w:val="00DB5FA2"/>
    <w:rsid w:val="00DB630E"/>
    <w:rsid w:val="00DB77FA"/>
    <w:rsid w:val="00DC2CFC"/>
    <w:rsid w:val="00DC3129"/>
    <w:rsid w:val="00DC3DB8"/>
    <w:rsid w:val="00DC3EEF"/>
    <w:rsid w:val="00DC4779"/>
    <w:rsid w:val="00DC548F"/>
    <w:rsid w:val="00DC5CED"/>
    <w:rsid w:val="00DC6B91"/>
    <w:rsid w:val="00DD1C49"/>
    <w:rsid w:val="00DD2F25"/>
    <w:rsid w:val="00DD338E"/>
    <w:rsid w:val="00DD5B65"/>
    <w:rsid w:val="00DD6835"/>
    <w:rsid w:val="00DE36A9"/>
    <w:rsid w:val="00DE3C0A"/>
    <w:rsid w:val="00DE4D89"/>
    <w:rsid w:val="00DE61E1"/>
    <w:rsid w:val="00DE65DA"/>
    <w:rsid w:val="00DE6982"/>
    <w:rsid w:val="00DF01F6"/>
    <w:rsid w:val="00DF07F2"/>
    <w:rsid w:val="00DF09AA"/>
    <w:rsid w:val="00DF0B8F"/>
    <w:rsid w:val="00DF0BDF"/>
    <w:rsid w:val="00DF1579"/>
    <w:rsid w:val="00DF28E4"/>
    <w:rsid w:val="00DF2FC7"/>
    <w:rsid w:val="00DF384C"/>
    <w:rsid w:val="00DF4071"/>
    <w:rsid w:val="00DF58AD"/>
    <w:rsid w:val="00DF7F50"/>
    <w:rsid w:val="00E000CC"/>
    <w:rsid w:val="00E00352"/>
    <w:rsid w:val="00E022E1"/>
    <w:rsid w:val="00E02753"/>
    <w:rsid w:val="00E04CDC"/>
    <w:rsid w:val="00E04D04"/>
    <w:rsid w:val="00E05D38"/>
    <w:rsid w:val="00E06291"/>
    <w:rsid w:val="00E062D4"/>
    <w:rsid w:val="00E079E6"/>
    <w:rsid w:val="00E1096B"/>
    <w:rsid w:val="00E112A7"/>
    <w:rsid w:val="00E118E0"/>
    <w:rsid w:val="00E11F4F"/>
    <w:rsid w:val="00E143A7"/>
    <w:rsid w:val="00E146CC"/>
    <w:rsid w:val="00E16093"/>
    <w:rsid w:val="00E16E90"/>
    <w:rsid w:val="00E17843"/>
    <w:rsid w:val="00E17FC1"/>
    <w:rsid w:val="00E20BC9"/>
    <w:rsid w:val="00E216B3"/>
    <w:rsid w:val="00E21822"/>
    <w:rsid w:val="00E22280"/>
    <w:rsid w:val="00E24AEA"/>
    <w:rsid w:val="00E250AC"/>
    <w:rsid w:val="00E255A1"/>
    <w:rsid w:val="00E256D5"/>
    <w:rsid w:val="00E25E6C"/>
    <w:rsid w:val="00E2733A"/>
    <w:rsid w:val="00E2745B"/>
    <w:rsid w:val="00E274CD"/>
    <w:rsid w:val="00E3065B"/>
    <w:rsid w:val="00E32247"/>
    <w:rsid w:val="00E325FD"/>
    <w:rsid w:val="00E32E17"/>
    <w:rsid w:val="00E334BC"/>
    <w:rsid w:val="00E340E6"/>
    <w:rsid w:val="00E35FC6"/>
    <w:rsid w:val="00E372B8"/>
    <w:rsid w:val="00E4027F"/>
    <w:rsid w:val="00E40C98"/>
    <w:rsid w:val="00E41DC7"/>
    <w:rsid w:val="00E43938"/>
    <w:rsid w:val="00E44C3F"/>
    <w:rsid w:val="00E453D1"/>
    <w:rsid w:val="00E46199"/>
    <w:rsid w:val="00E46A57"/>
    <w:rsid w:val="00E46FBB"/>
    <w:rsid w:val="00E5078D"/>
    <w:rsid w:val="00E50F5E"/>
    <w:rsid w:val="00E51C74"/>
    <w:rsid w:val="00E522EC"/>
    <w:rsid w:val="00E52DC2"/>
    <w:rsid w:val="00E54009"/>
    <w:rsid w:val="00E567DC"/>
    <w:rsid w:val="00E571C7"/>
    <w:rsid w:val="00E576F5"/>
    <w:rsid w:val="00E5782C"/>
    <w:rsid w:val="00E57916"/>
    <w:rsid w:val="00E57B12"/>
    <w:rsid w:val="00E62A66"/>
    <w:rsid w:val="00E6323A"/>
    <w:rsid w:val="00E63F09"/>
    <w:rsid w:val="00E65F4D"/>
    <w:rsid w:val="00E66DE6"/>
    <w:rsid w:val="00E67420"/>
    <w:rsid w:val="00E70946"/>
    <w:rsid w:val="00E70F0B"/>
    <w:rsid w:val="00E715CC"/>
    <w:rsid w:val="00E71BEE"/>
    <w:rsid w:val="00E71F2D"/>
    <w:rsid w:val="00E71FEE"/>
    <w:rsid w:val="00E722A9"/>
    <w:rsid w:val="00E72715"/>
    <w:rsid w:val="00E72759"/>
    <w:rsid w:val="00E72952"/>
    <w:rsid w:val="00E73AAB"/>
    <w:rsid w:val="00E74179"/>
    <w:rsid w:val="00E7641D"/>
    <w:rsid w:val="00E7769E"/>
    <w:rsid w:val="00E77A59"/>
    <w:rsid w:val="00E82901"/>
    <w:rsid w:val="00E84B86"/>
    <w:rsid w:val="00E853CC"/>
    <w:rsid w:val="00E85E61"/>
    <w:rsid w:val="00E8653E"/>
    <w:rsid w:val="00E90B3E"/>
    <w:rsid w:val="00E915D0"/>
    <w:rsid w:val="00E92313"/>
    <w:rsid w:val="00E95DF4"/>
    <w:rsid w:val="00E974BE"/>
    <w:rsid w:val="00E974C4"/>
    <w:rsid w:val="00E97C16"/>
    <w:rsid w:val="00E97CA5"/>
    <w:rsid w:val="00EA0288"/>
    <w:rsid w:val="00EA19B4"/>
    <w:rsid w:val="00EA1E77"/>
    <w:rsid w:val="00EA2119"/>
    <w:rsid w:val="00EA4A45"/>
    <w:rsid w:val="00EA61AB"/>
    <w:rsid w:val="00EA6649"/>
    <w:rsid w:val="00EA6C1E"/>
    <w:rsid w:val="00EB20ED"/>
    <w:rsid w:val="00EB2BE7"/>
    <w:rsid w:val="00EB2F70"/>
    <w:rsid w:val="00EB30FF"/>
    <w:rsid w:val="00EB3819"/>
    <w:rsid w:val="00EB45C2"/>
    <w:rsid w:val="00EB5E88"/>
    <w:rsid w:val="00EB647D"/>
    <w:rsid w:val="00EB67A7"/>
    <w:rsid w:val="00EB7B58"/>
    <w:rsid w:val="00EC102F"/>
    <w:rsid w:val="00EC13C3"/>
    <w:rsid w:val="00EC1779"/>
    <w:rsid w:val="00EC2C44"/>
    <w:rsid w:val="00EC303D"/>
    <w:rsid w:val="00EC30AB"/>
    <w:rsid w:val="00EC32D6"/>
    <w:rsid w:val="00EC4012"/>
    <w:rsid w:val="00EC435D"/>
    <w:rsid w:val="00EC60AA"/>
    <w:rsid w:val="00EC69A0"/>
    <w:rsid w:val="00EC6A49"/>
    <w:rsid w:val="00EC7865"/>
    <w:rsid w:val="00ED01FA"/>
    <w:rsid w:val="00ED1D3C"/>
    <w:rsid w:val="00ED3604"/>
    <w:rsid w:val="00ED398A"/>
    <w:rsid w:val="00ED77F6"/>
    <w:rsid w:val="00EE0728"/>
    <w:rsid w:val="00EE143E"/>
    <w:rsid w:val="00EE1C8B"/>
    <w:rsid w:val="00EE379A"/>
    <w:rsid w:val="00EE3D7E"/>
    <w:rsid w:val="00EE42FD"/>
    <w:rsid w:val="00EE44DF"/>
    <w:rsid w:val="00EE63FB"/>
    <w:rsid w:val="00EF00DB"/>
    <w:rsid w:val="00EF012C"/>
    <w:rsid w:val="00EF02D6"/>
    <w:rsid w:val="00EF3A54"/>
    <w:rsid w:val="00EF3A67"/>
    <w:rsid w:val="00EF5E8F"/>
    <w:rsid w:val="00EF6340"/>
    <w:rsid w:val="00EF63C6"/>
    <w:rsid w:val="00EF6EE1"/>
    <w:rsid w:val="00EF6F99"/>
    <w:rsid w:val="00EF74DA"/>
    <w:rsid w:val="00F00232"/>
    <w:rsid w:val="00F0432A"/>
    <w:rsid w:val="00F053F7"/>
    <w:rsid w:val="00F055B4"/>
    <w:rsid w:val="00F05DA0"/>
    <w:rsid w:val="00F06B08"/>
    <w:rsid w:val="00F10C05"/>
    <w:rsid w:val="00F113C5"/>
    <w:rsid w:val="00F1204B"/>
    <w:rsid w:val="00F1224D"/>
    <w:rsid w:val="00F12CDD"/>
    <w:rsid w:val="00F12EA2"/>
    <w:rsid w:val="00F136FF"/>
    <w:rsid w:val="00F14092"/>
    <w:rsid w:val="00F14198"/>
    <w:rsid w:val="00F148BB"/>
    <w:rsid w:val="00F1738F"/>
    <w:rsid w:val="00F17BAC"/>
    <w:rsid w:val="00F20183"/>
    <w:rsid w:val="00F21D8E"/>
    <w:rsid w:val="00F22B7A"/>
    <w:rsid w:val="00F26212"/>
    <w:rsid w:val="00F30684"/>
    <w:rsid w:val="00F30C32"/>
    <w:rsid w:val="00F331E0"/>
    <w:rsid w:val="00F33EC9"/>
    <w:rsid w:val="00F34602"/>
    <w:rsid w:val="00F34E2B"/>
    <w:rsid w:val="00F378D0"/>
    <w:rsid w:val="00F40C73"/>
    <w:rsid w:val="00F41AC4"/>
    <w:rsid w:val="00F42520"/>
    <w:rsid w:val="00F42737"/>
    <w:rsid w:val="00F42A71"/>
    <w:rsid w:val="00F42C58"/>
    <w:rsid w:val="00F4324F"/>
    <w:rsid w:val="00F43638"/>
    <w:rsid w:val="00F43763"/>
    <w:rsid w:val="00F44A29"/>
    <w:rsid w:val="00F44C82"/>
    <w:rsid w:val="00F457D7"/>
    <w:rsid w:val="00F45CF9"/>
    <w:rsid w:val="00F47D71"/>
    <w:rsid w:val="00F50794"/>
    <w:rsid w:val="00F514C5"/>
    <w:rsid w:val="00F52F46"/>
    <w:rsid w:val="00F559BC"/>
    <w:rsid w:val="00F57C8C"/>
    <w:rsid w:val="00F609D6"/>
    <w:rsid w:val="00F60F85"/>
    <w:rsid w:val="00F63419"/>
    <w:rsid w:val="00F639E5"/>
    <w:rsid w:val="00F63F00"/>
    <w:rsid w:val="00F64036"/>
    <w:rsid w:val="00F64637"/>
    <w:rsid w:val="00F649DE"/>
    <w:rsid w:val="00F66078"/>
    <w:rsid w:val="00F664D3"/>
    <w:rsid w:val="00F66D41"/>
    <w:rsid w:val="00F66E64"/>
    <w:rsid w:val="00F72049"/>
    <w:rsid w:val="00F720D6"/>
    <w:rsid w:val="00F736E9"/>
    <w:rsid w:val="00F750F8"/>
    <w:rsid w:val="00F778E8"/>
    <w:rsid w:val="00F8002A"/>
    <w:rsid w:val="00F80910"/>
    <w:rsid w:val="00F80AF3"/>
    <w:rsid w:val="00F83A44"/>
    <w:rsid w:val="00F83C00"/>
    <w:rsid w:val="00F86256"/>
    <w:rsid w:val="00F8676A"/>
    <w:rsid w:val="00F86F2E"/>
    <w:rsid w:val="00F87494"/>
    <w:rsid w:val="00F8775C"/>
    <w:rsid w:val="00F9175E"/>
    <w:rsid w:val="00F91B16"/>
    <w:rsid w:val="00F920D9"/>
    <w:rsid w:val="00F922F1"/>
    <w:rsid w:val="00F935FB"/>
    <w:rsid w:val="00F93796"/>
    <w:rsid w:val="00F9383B"/>
    <w:rsid w:val="00F94623"/>
    <w:rsid w:val="00F94E0C"/>
    <w:rsid w:val="00F95BCB"/>
    <w:rsid w:val="00F965AD"/>
    <w:rsid w:val="00F978F8"/>
    <w:rsid w:val="00FA02A8"/>
    <w:rsid w:val="00FA0BEA"/>
    <w:rsid w:val="00FA2740"/>
    <w:rsid w:val="00FA47B5"/>
    <w:rsid w:val="00FA7C53"/>
    <w:rsid w:val="00FB0BC5"/>
    <w:rsid w:val="00FB0F59"/>
    <w:rsid w:val="00FB1810"/>
    <w:rsid w:val="00FB28F1"/>
    <w:rsid w:val="00FB37D5"/>
    <w:rsid w:val="00FB4944"/>
    <w:rsid w:val="00FB56E7"/>
    <w:rsid w:val="00FB66CB"/>
    <w:rsid w:val="00FC07F2"/>
    <w:rsid w:val="00FC0C39"/>
    <w:rsid w:val="00FC1FEC"/>
    <w:rsid w:val="00FC44FE"/>
    <w:rsid w:val="00FC56A0"/>
    <w:rsid w:val="00FC5857"/>
    <w:rsid w:val="00FC68B7"/>
    <w:rsid w:val="00FC7050"/>
    <w:rsid w:val="00FD0085"/>
    <w:rsid w:val="00FD0E85"/>
    <w:rsid w:val="00FD4644"/>
    <w:rsid w:val="00FD5E56"/>
    <w:rsid w:val="00FD7B12"/>
    <w:rsid w:val="00FE015C"/>
    <w:rsid w:val="00FE19AE"/>
    <w:rsid w:val="00FE2698"/>
    <w:rsid w:val="00FE3D62"/>
    <w:rsid w:val="00FE485E"/>
    <w:rsid w:val="00FE5B8E"/>
    <w:rsid w:val="00FE5F67"/>
    <w:rsid w:val="00FE6F55"/>
    <w:rsid w:val="00FF04C2"/>
    <w:rsid w:val="00FF064E"/>
    <w:rsid w:val="00FF1970"/>
    <w:rsid w:val="00FF3EFC"/>
    <w:rsid w:val="00FF493F"/>
    <w:rsid w:val="00FF4B1A"/>
    <w:rsid w:val="00FF5991"/>
    <w:rsid w:val="00FF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813B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4DB8"/>
  </w:style>
  <w:style w:type="paragraph" w:styleId="Heading1">
    <w:name w:val="heading 1"/>
    <w:basedOn w:val="Normal"/>
    <w:link w:val="Heading1Char"/>
    <w:uiPriority w:val="9"/>
    <w:qFormat/>
    <w:rsid w:val="00814F6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link w:val="Heading2Char"/>
    <w:uiPriority w:val="9"/>
    <w:qFormat/>
    <w:rsid w:val="00814F6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30B8B"/>
    <w:pPr>
      <w:keepNext/>
      <w:keepLines/>
      <w:pBdr>
        <w:bottom w:val="single" w:sz="18" w:space="3" w:color="FD5F0F"/>
      </w:pBdr>
      <w:spacing w:before="360" w:after="360" w:line="240" w:lineRule="auto"/>
      <w:ind w:left="340" w:hanging="170"/>
      <w:outlineLvl w:val="2"/>
    </w:pPr>
    <w:rPr>
      <w:rFonts w:ascii="Cambria" w:eastAsiaTheme="majorEastAsia" w:hAnsi="Cambria" w:cstheme="majorBidi"/>
      <w:b/>
      <w:color w:val="1F3763" w:themeColor="accent1" w:themeShade="7F"/>
      <w:sz w:val="28"/>
      <w:szCs w:val="24"/>
      <w:lang w:val="en-GB"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0B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0B8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130B8B"/>
    <w:pPr>
      <w:keepNext/>
      <w:keepLines/>
      <w:tabs>
        <w:tab w:val="left" w:pos="1134"/>
      </w:tabs>
      <w:spacing w:before="40" w:after="240" w:line="240" w:lineRule="auto"/>
      <w:ind w:left="1440" w:hanging="1080"/>
      <w:outlineLvl w:val="5"/>
    </w:pPr>
    <w:rPr>
      <w:rFonts w:ascii="Cambria" w:eastAsiaTheme="majorEastAsia" w:hAnsi="Cambria" w:cstheme="majorBidi"/>
      <w:color w:val="FD5F0F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4F60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14F60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customStyle="1" w:styleId="boiler-field">
    <w:name w:val="boiler-field"/>
    <w:basedOn w:val="DefaultParagraphFont"/>
    <w:rsid w:val="00814F60"/>
  </w:style>
  <w:style w:type="paragraph" w:customStyle="1" w:styleId="cyclicalblock">
    <w:name w:val="cyclicalblock"/>
    <w:basedOn w:val="Normal"/>
    <w:rsid w:val="00814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ctivity-link2">
    <w:name w:val="activity-link2"/>
    <w:basedOn w:val="DefaultParagraphFont"/>
    <w:rsid w:val="00814F60"/>
    <w:rPr>
      <w:rFonts w:ascii="Arial" w:hAnsi="Arial" w:cs="Arial" w:hint="default"/>
      <w:strike w:val="0"/>
      <w:dstrike w:val="0"/>
      <w:color w:val="1155CC"/>
      <w:sz w:val="17"/>
      <w:szCs w:val="17"/>
      <w:u w:val="none"/>
      <w:effect w:val="none"/>
      <w:bdr w:val="none" w:sz="0" w:space="0" w:color="auto" w:frame="1"/>
      <w:vertAlign w:val="baseline"/>
    </w:rPr>
  </w:style>
  <w:style w:type="paragraph" w:styleId="ListParagraph">
    <w:name w:val="List Paragraph"/>
    <w:basedOn w:val="Normal"/>
    <w:link w:val="ListParagraphChar"/>
    <w:uiPriority w:val="34"/>
    <w:qFormat/>
    <w:rsid w:val="00814F60"/>
    <w:pPr>
      <w:ind w:left="720"/>
      <w:contextualSpacing/>
    </w:pPr>
  </w:style>
  <w:style w:type="paragraph" w:customStyle="1" w:styleId="Default">
    <w:name w:val="Default"/>
    <w:rsid w:val="00851C9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viiyi">
    <w:name w:val="viiyi"/>
    <w:basedOn w:val="DefaultParagraphFont"/>
    <w:rsid w:val="008A082B"/>
  </w:style>
  <w:style w:type="character" w:customStyle="1" w:styleId="jlqj4b">
    <w:name w:val="jlqj4b"/>
    <w:basedOn w:val="DefaultParagraphFont"/>
    <w:rsid w:val="008A082B"/>
  </w:style>
  <w:style w:type="character" w:customStyle="1" w:styleId="ListParagraphChar">
    <w:name w:val="List Paragraph Char"/>
    <w:link w:val="ListParagraph"/>
    <w:uiPriority w:val="34"/>
    <w:rsid w:val="00434ACB"/>
  </w:style>
  <w:style w:type="paragraph" w:styleId="NormalWeb">
    <w:name w:val="Normal (Web)"/>
    <w:basedOn w:val="Normal"/>
    <w:unhideWhenUsed/>
    <w:rsid w:val="00725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qFormat/>
    <w:rsid w:val="00725C26"/>
    <w:rPr>
      <w:b/>
      <w:bCs/>
    </w:rPr>
  </w:style>
  <w:style w:type="paragraph" w:styleId="FootnoteText">
    <w:name w:val="footnote text"/>
    <w:aliases w:val="Footnote,Fußnote,Text pozn. pod čarou_martin_ang,FaU_poznamka_pod_carou_a,Fußnotentext Char,FußnotentextE,fn,WB-Fußnotentext,WB-Fußnotentext Char Char,single space,footnote text Char Char,footnote text Char,footnote text,FOOTNOTES,Geneva 9"/>
    <w:basedOn w:val="Normal"/>
    <w:link w:val="FootnoteTextChar"/>
    <w:uiPriority w:val="99"/>
    <w:unhideWhenUsed/>
    <w:rsid w:val="007C437D"/>
    <w:pPr>
      <w:spacing w:after="0" w:line="240" w:lineRule="auto"/>
    </w:pPr>
    <w:rPr>
      <w:rFonts w:ascii="Times New Roman" w:hAnsi="Times New Roman" w:cs="Times New Roman"/>
      <w:sz w:val="24"/>
      <w:szCs w:val="24"/>
      <w:lang w:val="sl-SI"/>
    </w:rPr>
  </w:style>
  <w:style w:type="character" w:customStyle="1" w:styleId="FootnoteTextChar">
    <w:name w:val="Footnote Text Char"/>
    <w:aliases w:val="Footnote Char,Fußnote Char,Text pozn. pod čarou_martin_ang Char,FaU_poznamka_pod_carou_a Char,Fußnotentext Char Char,FußnotentextE Char,fn Char,WB-Fußnotentext Char,WB-Fußnotentext Char Char Char,single space Char,footnote text Char1"/>
    <w:basedOn w:val="DefaultParagraphFont"/>
    <w:link w:val="FootnoteText"/>
    <w:uiPriority w:val="99"/>
    <w:rsid w:val="007C437D"/>
    <w:rPr>
      <w:rFonts w:ascii="Times New Roman" w:hAnsi="Times New Roman" w:cs="Times New Roman"/>
      <w:sz w:val="24"/>
      <w:szCs w:val="24"/>
      <w:lang w:val="sl-SI"/>
    </w:rPr>
  </w:style>
  <w:style w:type="table" w:styleId="TableGrid">
    <w:name w:val="Table Grid"/>
    <w:aliases w:val="Table Format 1"/>
    <w:basedOn w:val="TableNormal"/>
    <w:uiPriority w:val="59"/>
    <w:rsid w:val="005E2EF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B02B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5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2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2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2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46AF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122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225"/>
  </w:style>
  <w:style w:type="paragraph" w:styleId="Footer">
    <w:name w:val="footer"/>
    <w:basedOn w:val="Normal"/>
    <w:link w:val="FooterChar"/>
    <w:uiPriority w:val="99"/>
    <w:unhideWhenUsed/>
    <w:rsid w:val="000122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225"/>
  </w:style>
  <w:style w:type="table" w:customStyle="1" w:styleId="TableGrid1">
    <w:name w:val="Table Grid1"/>
    <w:basedOn w:val="TableNormal"/>
    <w:next w:val="TableGrid"/>
    <w:uiPriority w:val="59"/>
    <w:rsid w:val="00007A3E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rsid w:val="00FC5857"/>
    <w:rPr>
      <w:vertAlign w:val="superscript"/>
    </w:rPr>
  </w:style>
  <w:style w:type="table" w:customStyle="1" w:styleId="TableGrid2">
    <w:name w:val="Table Grid2"/>
    <w:basedOn w:val="TableNormal"/>
    <w:next w:val="TableGrid"/>
    <w:uiPriority w:val="39"/>
    <w:rsid w:val="00A4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9532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257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0B8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0B8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130B8B"/>
    <w:rPr>
      <w:rFonts w:ascii="Cambria" w:eastAsiaTheme="majorEastAsia" w:hAnsi="Cambria" w:cstheme="majorBidi"/>
      <w:b/>
      <w:color w:val="1F3763" w:themeColor="accent1" w:themeShade="7F"/>
      <w:sz w:val="28"/>
      <w:szCs w:val="24"/>
      <w:lang w:val="en-GB"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30B8B"/>
    <w:rPr>
      <w:rFonts w:ascii="Cambria" w:eastAsiaTheme="majorEastAsia" w:hAnsi="Cambria" w:cstheme="majorBidi"/>
      <w:color w:val="FD5F0F"/>
      <w:sz w:val="20"/>
      <w:szCs w:val="24"/>
      <w:lang w:val="en-GB" w:eastAsia="en-GB"/>
    </w:rPr>
  </w:style>
  <w:style w:type="paragraph" w:styleId="NoSpacing">
    <w:name w:val="No Spacing"/>
    <w:uiPriority w:val="1"/>
    <w:qFormat/>
    <w:rsid w:val="00C74F27"/>
    <w:pPr>
      <w:spacing w:after="0" w:line="240" w:lineRule="auto"/>
    </w:pPr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640F1"/>
    <w:rPr>
      <w:color w:val="954F72" w:themeColor="followedHyperlink"/>
      <w:u w:val="single"/>
    </w:rPr>
  </w:style>
  <w:style w:type="table" w:customStyle="1" w:styleId="TableGrid3">
    <w:name w:val="Table Grid3"/>
    <w:basedOn w:val="TableNormal"/>
    <w:next w:val="TableGrid"/>
    <w:uiPriority w:val="39"/>
    <w:rsid w:val="00B466DE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">
    <w:name w:val="Table Format 11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2">
    <w:name w:val="Table Format 12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3">
    <w:name w:val="Table Format 13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4">
    <w:name w:val="Table Format 14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5">
    <w:name w:val="Table Format 15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6">
    <w:name w:val="Table Format 16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7">
    <w:name w:val="Table Format 17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8">
    <w:name w:val="Table Format 18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9">
    <w:name w:val="Table Format 19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0">
    <w:name w:val="Table Format 110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1">
    <w:name w:val="Table Format 111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2">
    <w:name w:val="Table Format 112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3">
    <w:name w:val="Table Format 113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4">
    <w:name w:val="Table Format 114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5">
    <w:name w:val="Table Format 115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Format116">
    <w:name w:val="Table Format 116"/>
    <w:basedOn w:val="TableNormal"/>
    <w:next w:val="TableGrid"/>
    <w:uiPriority w:val="39"/>
    <w:rsid w:val="00A266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8647F"/>
  </w:style>
  <w:style w:type="table" w:customStyle="1" w:styleId="TableGrid31">
    <w:name w:val="Table Grid31"/>
    <w:basedOn w:val="TableNormal"/>
    <w:next w:val="TableGrid"/>
    <w:uiPriority w:val="39"/>
    <w:rsid w:val="00C772C1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385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311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2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41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18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836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53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18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697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32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0791">
          <w:marLeft w:val="0"/>
          <w:marRight w:val="0"/>
          <w:marTop w:val="0"/>
          <w:marBottom w:val="0"/>
          <w:divBdr>
            <w:top w:val="single" w:sz="6" w:space="9" w:color="EEEEEE"/>
            <w:left w:val="single" w:sz="6" w:space="9" w:color="EEEEEE"/>
            <w:bottom w:val="single" w:sz="6" w:space="9" w:color="EEEEEE"/>
            <w:right w:val="single" w:sz="6" w:space="9" w:color="EEEEEE"/>
          </w:divBdr>
        </w:div>
      </w:divsChild>
    </w:div>
    <w:div w:id="5448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496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6092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167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9604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01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2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94853-C93B-4F25-BCAF-1A36756F5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ОЛИТИКА ЗА СИСТЕМОТ ЗА ЗАШТИТА НА ЛИЧНИТЕ ПОДАТОЦИ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ИТИКА ЗА СИСТЕМОТ ЗА ЗАШТИТА НА ЛИЧНИТЕ ПОДАТОЦИ</dc:title>
  <dc:subject/>
  <dc:creator/>
  <cp:keywords/>
  <dc:description/>
  <cp:lastModifiedBy/>
  <cp:revision>1</cp:revision>
  <dcterms:created xsi:type="dcterms:W3CDTF">2021-11-16T14:28:00Z</dcterms:created>
  <dcterms:modified xsi:type="dcterms:W3CDTF">2021-11-16T14:28:00Z</dcterms:modified>
</cp:coreProperties>
</file>